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91842" w:rsidRDefault="004164BF">
      <w:pPr>
        <w:rPr>
          <w:noProof/>
        </w:rPr>
      </w:pPr>
      <w:bookmarkStart w:id="0" w:name="_Hlk86848644"/>
      <w:r>
        <w:rPr>
          <w:noProof/>
        </w:rPr>
        <mc:AlternateContent>
          <mc:Choice Requires="wps">
            <w:drawing>
              <wp:anchor distT="91440" distB="91440" distL="114300" distR="114300" simplePos="0" relativeHeight="251659264" behindDoc="0" locked="0" layoutInCell="1" allowOverlap="1">
                <wp:simplePos x="0" y="0"/>
                <wp:positionH relativeFrom="page">
                  <wp:posOffset>5070323</wp:posOffset>
                </wp:positionH>
                <wp:positionV relativeFrom="paragraph">
                  <wp:posOffset>1579124</wp:posOffset>
                </wp:positionV>
                <wp:extent cx="2432050" cy="8001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32050" cy="800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164BF" w:rsidRPr="004164BF" w:rsidRDefault="004164BF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 w:rsidRPr="004164BF"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>Selecionar os TEC4 relacionados com o</w:t>
                            </w: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 xml:space="preserve"> projet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99.25pt;margin-top:124.35pt;width:191.5pt;height:63pt;z-index:251659264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" filled="f" stroked="f">
                <v:textbox>
                  <w:txbxContent>
                    <w:p w:rsidR="004164BF" w:rsidRPr="004164BF" w:rsidRDefault="004164BF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 w:rsidRPr="004164BF"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>Selecionar os TEC4 relacionados com o</w:t>
                      </w:r>
                      <w:r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 xml:space="preserve"> projeto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2A78F1">
        <w:rPr>
          <w:noProof/>
        </w:rPr>
        <w:drawing>
          <wp:inline distT="0" distB="0" distL="0" distR="0" wp14:anchorId="51316E89" wp14:editId="40A44833">
            <wp:extent cx="3955792" cy="2292350"/>
            <wp:effectExtent l="0" t="0" r="698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970366" cy="2300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1FEA" w:rsidRDefault="00DD1FEA">
      <w:r>
        <w:rPr>
          <w:noProof/>
        </w:rPr>
        <mc:AlternateContent>
          <mc:Choice Requires="wps">
            <w:drawing>
              <wp:anchor distT="91440" distB="91440" distL="114300" distR="114300" simplePos="0" relativeHeight="251661312" behindDoc="0" locked="0" layoutInCell="1" allowOverlap="1" wp14:anchorId="5A4F12A0" wp14:editId="268A73B2">
                <wp:simplePos x="0" y="0"/>
                <wp:positionH relativeFrom="page">
                  <wp:posOffset>5041295</wp:posOffset>
                </wp:positionH>
                <wp:positionV relativeFrom="paragraph">
                  <wp:posOffset>2300272</wp:posOffset>
                </wp:positionV>
                <wp:extent cx="2432050" cy="1548191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32050" cy="1548191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07C7E" w:rsidRPr="004164BF" w:rsidRDefault="00707C7E" w:rsidP="00707C7E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>Tipologia especifica do projeto para o H</w:t>
                            </w:r>
                            <w:r w:rsidR="00A91842"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>orizonte Europa</w:t>
                            </w: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 xml:space="preserve"> pode ser encontrado na 1ª página da proposta. Ex.</w:t>
                            </w:r>
                            <w:r w:rsidRPr="00707C7E">
                              <w:rPr>
                                <w:noProof/>
                              </w:rPr>
                              <w:t xml:space="preserve"> </w:t>
                            </w:r>
                            <w:r w:rsidR="00285703">
                              <w:rPr>
                                <w:noProof/>
                              </w:rPr>
                              <w:drawing>
                                <wp:inline distT="0" distB="0" distL="0" distR="0" wp14:anchorId="262BD414" wp14:editId="21D8B4B0">
                                  <wp:extent cx="2240280" cy="326390"/>
                                  <wp:effectExtent l="0" t="0" r="7620" b="0"/>
                                  <wp:docPr id="25" name="Picture 2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7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240280" cy="32639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4F12A0" id="_x0000_s1027" type="#_x0000_t202" style="position:absolute;margin-left:396.95pt;margin-top:181.1pt;width:191.5pt;height:121.9pt;z-index:251661312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" filled="f" stroked="f">
                <v:textbox>
                  <w:txbxContent>
                    <w:p w:rsidR="00707C7E" w:rsidRPr="004164BF" w:rsidRDefault="00707C7E" w:rsidP="00707C7E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>Tipologia especifica do projeto para o H</w:t>
                      </w:r>
                      <w:r w:rsidR="00A91842"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>orizonte Europa</w:t>
                      </w:r>
                      <w:r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 xml:space="preserve"> pode ser encontrado na 1ª página da proposta. Ex.</w:t>
                      </w:r>
                      <w:r w:rsidRPr="00707C7E">
                        <w:rPr>
                          <w:noProof/>
                        </w:rPr>
                        <w:t xml:space="preserve"> </w:t>
                      </w:r>
                      <w:r w:rsidR="00285703">
                        <w:rPr>
                          <w:noProof/>
                        </w:rPr>
                        <w:drawing>
                          <wp:inline distT="0" distB="0" distL="0" distR="0" wp14:anchorId="262BD414" wp14:editId="21D8B4B0">
                            <wp:extent cx="2240280" cy="326390"/>
                            <wp:effectExtent l="0" t="0" r="7620" b="0"/>
                            <wp:docPr id="25" name="Picture 2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7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240280" cy="32639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CB0F66">
        <w:rPr>
          <w:noProof/>
        </w:rPr>
        <mc:AlternateContent>
          <mc:Choice Requires="wps">
            <w:drawing>
              <wp:anchor distT="91440" distB="91440" distL="114300" distR="114300" simplePos="0" relativeHeight="251677696" behindDoc="0" locked="0" layoutInCell="1" allowOverlap="1" wp14:anchorId="6203C5E5" wp14:editId="45CBD0A3">
                <wp:simplePos x="0" y="0"/>
                <wp:positionH relativeFrom="page">
                  <wp:posOffset>5092700</wp:posOffset>
                </wp:positionH>
                <wp:positionV relativeFrom="paragraph">
                  <wp:posOffset>350520</wp:posOffset>
                </wp:positionV>
                <wp:extent cx="2432050" cy="1117600"/>
                <wp:effectExtent l="0" t="0" r="0" b="63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32050" cy="11176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B0F66" w:rsidRPr="004164BF" w:rsidRDefault="00CB0F66" w:rsidP="00CB0F66">
                            <w:pPr>
                              <w:pBdr>
                                <w:top w:val="single" w:sz="24" w:space="0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 w:rsidRPr="004164BF"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 xml:space="preserve">Selecionar </w:t>
                            </w: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>a tipologia do projeto (lista de descrição das siglas disponível no final deste documento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03C5E5" id="_x0000_s1028" type="#_x0000_t202" style="position:absolute;margin-left:401pt;margin-top:27.6pt;width:191.5pt;height:88pt;z-index:251677696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" filled="f" stroked="f">
                <v:textbox>
                  <w:txbxContent>
                    <w:p w:rsidR="00CB0F66" w:rsidRPr="004164BF" w:rsidRDefault="00CB0F66" w:rsidP="00CB0F66">
                      <w:pPr>
                        <w:pBdr>
                          <w:top w:val="single" w:sz="24" w:space="0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 w:rsidRPr="004164BF"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 xml:space="preserve">Selecionar </w:t>
                      </w:r>
                      <w:r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>a tipologia do projeto (lista de descrição das siglas disponível no final deste documento)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A91842">
        <w:rPr>
          <w:noProof/>
        </w:rPr>
        <w:drawing>
          <wp:inline distT="0" distB="0" distL="0" distR="0" wp14:anchorId="191AB4DC" wp14:editId="2244730D">
            <wp:extent cx="3981450" cy="2203450"/>
            <wp:effectExtent l="0" t="0" r="0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t="21530" r="26270" b="5937"/>
                    <a:stretch/>
                  </pic:blipFill>
                  <pic:spPr bwMode="auto">
                    <a:xfrm>
                      <a:off x="0" y="0"/>
                      <a:ext cx="3981450" cy="2203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D1FEA" w:rsidRDefault="00DD1FEA"/>
    <w:p w:rsidR="00A91842" w:rsidRPr="006F1A9D" w:rsidRDefault="00DD1FEA">
      <w:pPr>
        <w:rPr>
          <w:noProof/>
          <w:lang w:val="en-US"/>
        </w:rPr>
      </w:pPr>
      <w:r>
        <w:rPr>
          <w:noProof/>
        </w:rPr>
        <w:drawing>
          <wp:inline distT="0" distB="0" distL="0" distR="0" wp14:anchorId="50922553" wp14:editId="62776A13">
            <wp:extent cx="3853786" cy="1203204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1254" t="26932" r="27322" b="33429"/>
                    <a:stretch/>
                  </pic:blipFill>
                  <pic:spPr bwMode="auto">
                    <a:xfrm>
                      <a:off x="0" y="0"/>
                      <a:ext cx="3856883" cy="12041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D1FEA" w:rsidRDefault="00DD1FEA"/>
    <w:p w:rsidR="00230A8C" w:rsidRDefault="00707C7E">
      <w:r>
        <w:rPr>
          <w:noProof/>
        </w:rPr>
        <mc:AlternateContent>
          <mc:Choice Requires="wps">
            <w:drawing>
              <wp:anchor distT="91440" distB="91440" distL="114300" distR="114300" simplePos="0" relativeHeight="251663360" behindDoc="0" locked="0" layoutInCell="1" allowOverlap="1" wp14:anchorId="10F94775" wp14:editId="463700D6">
                <wp:simplePos x="0" y="0"/>
                <wp:positionH relativeFrom="page">
                  <wp:posOffset>5060950</wp:posOffset>
                </wp:positionH>
                <wp:positionV relativeFrom="paragraph">
                  <wp:posOffset>67945</wp:posOffset>
                </wp:positionV>
                <wp:extent cx="2432050" cy="1600200"/>
                <wp:effectExtent l="0" t="0" r="0" b="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32050" cy="16002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07C7E" w:rsidRPr="004164BF" w:rsidRDefault="00707C7E" w:rsidP="00707C7E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 xml:space="preserve">Deve-se </w:t>
                            </w:r>
                            <w:r w:rsidRPr="00707C7E">
                              <w:rPr>
                                <w:b/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>escolher na listagem o CAE</w:t>
                            </w: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 xml:space="preserve"> mais adequado ao projeto (selecionar as setas) - para os TEC</w:t>
                            </w:r>
                            <w:r w:rsidR="009108DC"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>4</w:t>
                            </w: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 xml:space="preserve"> avaliarem quais as áreas de atividade que estão a ser desenvolvida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F94775" id="_x0000_s1029" type="#_x0000_t202" style="position:absolute;margin-left:398.5pt;margin-top:5.35pt;width:191.5pt;height:126pt;z-index:251663360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" filled="f" stroked="f">
                <v:textbox>
                  <w:txbxContent>
                    <w:p w:rsidR="00707C7E" w:rsidRPr="004164BF" w:rsidRDefault="00707C7E" w:rsidP="00707C7E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 xml:space="preserve">Deve-se </w:t>
                      </w:r>
                      <w:r w:rsidRPr="00707C7E">
                        <w:rPr>
                          <w:b/>
                          <w:i/>
                          <w:iCs/>
                          <w:color w:val="4472C4" w:themeColor="accent1"/>
                          <w:sz w:val="24"/>
                        </w:rPr>
                        <w:t>escolher na listagem o CAE</w:t>
                      </w:r>
                      <w:r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 xml:space="preserve"> mais adequado ao projeto (selecionar as setas) - para os TEC</w:t>
                      </w:r>
                      <w:r w:rsidR="009108DC"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>4</w:t>
                      </w:r>
                      <w:r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 xml:space="preserve"> avaliarem quais as áreas de atividade que estão a ser desenvolvidas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713D59">
        <w:rPr>
          <w:noProof/>
        </w:rPr>
        <w:drawing>
          <wp:inline distT="0" distB="0" distL="0" distR="0" wp14:anchorId="4D753228" wp14:editId="74326295">
            <wp:extent cx="3955415" cy="1831981"/>
            <wp:effectExtent l="0" t="0" r="698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1765" t="26965" r="20038" b="8654"/>
                    <a:stretch/>
                  </pic:blipFill>
                  <pic:spPr bwMode="auto">
                    <a:xfrm>
                      <a:off x="0" y="0"/>
                      <a:ext cx="3983062" cy="18447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30A8C" w:rsidRDefault="00707C7E">
      <w:pPr>
        <w:rPr>
          <w:noProof/>
        </w:rPr>
      </w:pPr>
      <w:r>
        <w:rPr>
          <w:noProof/>
        </w:rPr>
        <w:lastRenderedPageBreak/>
        <mc:AlternateContent>
          <mc:Choice Requires="wps">
            <w:drawing>
              <wp:anchor distT="91440" distB="91440" distL="114300" distR="114300" simplePos="0" relativeHeight="251665408" behindDoc="0" locked="0" layoutInCell="1" allowOverlap="1" wp14:anchorId="6833D514" wp14:editId="27823C0E">
                <wp:simplePos x="0" y="0"/>
                <wp:positionH relativeFrom="page">
                  <wp:posOffset>4973562</wp:posOffset>
                </wp:positionH>
                <wp:positionV relativeFrom="paragraph">
                  <wp:posOffset>324243</wp:posOffset>
                </wp:positionV>
                <wp:extent cx="2432050" cy="2583543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32050" cy="258354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D1FEA" w:rsidRDefault="00725341" w:rsidP="00707C7E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 xml:space="preserve">- </w:t>
                            </w:r>
                            <w:r w:rsidR="00707C7E"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>Entid</w:t>
                            </w: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 xml:space="preserve">ade financiadora </w:t>
                            </w:r>
                          </w:p>
                          <w:p w:rsidR="00725341" w:rsidRPr="00725341" w:rsidRDefault="00725341" w:rsidP="00707C7E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>Ex. CE (Comissão Europeia)</w:t>
                            </w:r>
                          </w:p>
                          <w:p w:rsidR="00725341" w:rsidRPr="00725341" w:rsidRDefault="00725341" w:rsidP="00707C7E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  <w:lang w:val="en-US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 xml:space="preserve">- </w:t>
                            </w:r>
                            <w:r w:rsidRPr="00725341"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  <w:lang w:val="en-US"/>
                              </w:rPr>
                              <w:t xml:space="preserve">Call ID e ID </w:t>
                            </w:r>
                            <w:proofErr w:type="spellStart"/>
                            <w:r w:rsidRPr="00725341"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  <w:lang w:val="en-US"/>
                              </w:rPr>
                              <w:t>T</w:t>
                            </w: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  <w:lang w:val="en-US"/>
                              </w:rPr>
                              <w:t>ópico</w:t>
                            </w:r>
                            <w:proofErr w:type="spellEnd"/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  <w:lang w:val="en-US"/>
                              </w:rPr>
                              <w:t>:</w:t>
                            </w:r>
                          </w:p>
                          <w:p w:rsidR="00725341" w:rsidRDefault="00285703" w:rsidP="00707C7E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DE18F0A" wp14:editId="6B06EFB7">
                                  <wp:extent cx="2240280" cy="612140"/>
                                  <wp:effectExtent l="0" t="0" r="7620" b="0"/>
                                  <wp:docPr id="27" name="Picture 2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240280" cy="61214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725341" w:rsidRDefault="00725341" w:rsidP="00707C7E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</w:p>
                          <w:p w:rsidR="00725341" w:rsidRDefault="00725341" w:rsidP="00707C7E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 xml:space="preserve">- Tópico: </w:t>
                            </w:r>
                            <w:r w:rsidR="00DD1FEA"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>título</w:t>
                            </w: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 xml:space="preserve"> do tópico </w:t>
                            </w:r>
                          </w:p>
                          <w:p w:rsidR="00725341" w:rsidRDefault="00725341" w:rsidP="00707C7E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>- Data de Fecho (do concurso)</w:t>
                            </w:r>
                          </w:p>
                          <w:p w:rsidR="00725341" w:rsidRPr="004164BF" w:rsidRDefault="00725341" w:rsidP="00707C7E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>- Tipo de Ação: RIA ou IA ou CS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33D514" id="_x0000_s1030" type="#_x0000_t202" style="position:absolute;margin-left:391.6pt;margin-top:25.55pt;width:191.5pt;height:203.45pt;z-index:251665408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" filled="f" stroked="f">
                <v:textbox>
                  <w:txbxContent>
                    <w:p w:rsidR="00DD1FEA" w:rsidRDefault="00725341" w:rsidP="00707C7E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 xml:space="preserve">- </w:t>
                      </w:r>
                      <w:r w:rsidR="00707C7E"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>Entid</w:t>
                      </w:r>
                      <w:r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 xml:space="preserve">ade financiadora </w:t>
                      </w:r>
                    </w:p>
                    <w:p w:rsidR="00725341" w:rsidRPr="00725341" w:rsidRDefault="00725341" w:rsidP="00707C7E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>Ex. CE (Comissão Europeia)</w:t>
                      </w:r>
                    </w:p>
                    <w:p w:rsidR="00725341" w:rsidRPr="00725341" w:rsidRDefault="00725341" w:rsidP="00707C7E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  <w:sz w:val="24"/>
                          <w:lang w:val="en-US"/>
                        </w:rPr>
                      </w:pPr>
                      <w:r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 xml:space="preserve">- </w:t>
                      </w:r>
                      <w:r w:rsidRPr="00725341">
                        <w:rPr>
                          <w:i/>
                          <w:iCs/>
                          <w:color w:val="4472C4" w:themeColor="accent1"/>
                          <w:sz w:val="24"/>
                          <w:lang w:val="en-US"/>
                        </w:rPr>
                        <w:t xml:space="preserve">Call ID e ID </w:t>
                      </w:r>
                      <w:proofErr w:type="spellStart"/>
                      <w:r w:rsidRPr="00725341">
                        <w:rPr>
                          <w:i/>
                          <w:iCs/>
                          <w:color w:val="4472C4" w:themeColor="accent1"/>
                          <w:sz w:val="24"/>
                          <w:lang w:val="en-US"/>
                        </w:rPr>
                        <w:t>T</w:t>
                      </w:r>
                      <w:r>
                        <w:rPr>
                          <w:i/>
                          <w:iCs/>
                          <w:color w:val="4472C4" w:themeColor="accent1"/>
                          <w:sz w:val="24"/>
                          <w:lang w:val="en-US"/>
                        </w:rPr>
                        <w:t>ópico</w:t>
                      </w:r>
                      <w:proofErr w:type="spellEnd"/>
                      <w:r>
                        <w:rPr>
                          <w:i/>
                          <w:iCs/>
                          <w:color w:val="4472C4" w:themeColor="accent1"/>
                          <w:sz w:val="24"/>
                          <w:lang w:val="en-US"/>
                        </w:rPr>
                        <w:t>:</w:t>
                      </w:r>
                    </w:p>
                    <w:p w:rsidR="00725341" w:rsidRDefault="00285703" w:rsidP="00707C7E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7DE18F0A" wp14:editId="6B06EFB7">
                            <wp:extent cx="2240280" cy="612140"/>
                            <wp:effectExtent l="0" t="0" r="7620" b="0"/>
                            <wp:docPr id="27" name="Picture 2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240280" cy="61214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725341" w:rsidRDefault="00725341" w:rsidP="00707C7E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</w:p>
                    <w:p w:rsidR="00725341" w:rsidRDefault="00725341" w:rsidP="00707C7E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 xml:space="preserve">- Tópico: </w:t>
                      </w:r>
                      <w:r w:rsidR="00DD1FEA"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>título</w:t>
                      </w:r>
                      <w:r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 xml:space="preserve"> do tópico </w:t>
                      </w:r>
                    </w:p>
                    <w:p w:rsidR="00725341" w:rsidRDefault="00725341" w:rsidP="00707C7E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>- Data de Fecho (do concurso)</w:t>
                      </w:r>
                    </w:p>
                    <w:p w:rsidR="00725341" w:rsidRPr="004164BF" w:rsidRDefault="00725341" w:rsidP="00707C7E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>- Tipo de Ação: RIA ou IA ou CSA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230A8C">
        <w:rPr>
          <w:noProof/>
        </w:rPr>
        <w:drawing>
          <wp:inline distT="0" distB="0" distL="0" distR="0" wp14:anchorId="607F0139" wp14:editId="37060C04">
            <wp:extent cx="3879850" cy="402858"/>
            <wp:effectExtent l="0" t="0" r="635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18780" cy="417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3D59" w:rsidRDefault="00713D59">
      <w:r>
        <w:rPr>
          <w:noProof/>
        </w:rPr>
        <w:drawing>
          <wp:inline distT="0" distB="0" distL="0" distR="0" wp14:anchorId="2D85802D" wp14:editId="106BB285">
            <wp:extent cx="3878380" cy="2400300"/>
            <wp:effectExtent l="0" t="0" r="825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1411" t="14005" r="26387" b="6564"/>
                    <a:stretch/>
                  </pic:blipFill>
                  <pic:spPr bwMode="auto">
                    <a:xfrm>
                      <a:off x="0" y="0"/>
                      <a:ext cx="3927911" cy="24309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30A8C" w:rsidRDefault="00060ACD">
      <w:pPr>
        <w:rPr>
          <w:noProof/>
        </w:rPr>
      </w:pPr>
      <w:r>
        <w:rPr>
          <w:noProof/>
        </w:rPr>
        <w:drawing>
          <wp:inline distT="0" distB="0" distL="0" distR="0" wp14:anchorId="069D78AB" wp14:editId="0F3BB16C">
            <wp:extent cx="3886200" cy="373814"/>
            <wp:effectExtent l="0" t="0" r="0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067479" cy="3912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0ACD" w:rsidRDefault="00C5528B">
      <w:pPr>
        <w:rPr>
          <w:noProof/>
        </w:rPr>
      </w:pPr>
      <w:r>
        <w:rPr>
          <w:noProof/>
        </w:rPr>
        <mc:AlternateContent>
          <mc:Choice Requires="wps">
            <w:drawing>
              <wp:anchor distT="91440" distB="91440" distL="114300" distR="114300" simplePos="0" relativeHeight="251667456" behindDoc="0" locked="0" layoutInCell="1" allowOverlap="1" wp14:anchorId="1FCC9711" wp14:editId="06CC2479">
                <wp:simplePos x="0" y="0"/>
                <wp:positionH relativeFrom="page">
                  <wp:posOffset>5010150</wp:posOffset>
                </wp:positionH>
                <wp:positionV relativeFrom="paragraph">
                  <wp:posOffset>3175</wp:posOffset>
                </wp:positionV>
                <wp:extent cx="2432050" cy="3397250"/>
                <wp:effectExtent l="0" t="0" r="0" b="6350"/>
                <wp:wrapNone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32050" cy="33972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5528B" w:rsidRDefault="00C5528B" w:rsidP="00C5528B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>- Orçamento – Total (da proposta)</w:t>
                            </w:r>
                          </w:p>
                          <w:p w:rsidR="00DD2D25" w:rsidRDefault="00DD2D25" w:rsidP="00C5528B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</w:p>
                          <w:p w:rsidR="00C5528B" w:rsidRDefault="00C5528B" w:rsidP="00C5528B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>- Orçamento correspondente ao INESC TEC</w:t>
                            </w:r>
                          </w:p>
                          <w:p w:rsidR="00DD2D25" w:rsidRDefault="00DD2D25" w:rsidP="00C5528B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</w:p>
                          <w:p w:rsidR="00C5528B" w:rsidRDefault="00C5528B" w:rsidP="00C5528B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>- OH (</w:t>
                            </w:r>
                            <w:proofErr w:type="spellStart"/>
                            <w:r w:rsidRPr="00C5528B"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>overheads</w:t>
                            </w:r>
                            <w:proofErr w:type="spellEnd"/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>)</w:t>
                            </w:r>
                          </w:p>
                          <w:p w:rsidR="00DD2D25" w:rsidRDefault="00DD2D25" w:rsidP="00C5528B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</w:p>
                          <w:p w:rsidR="00DD2D25" w:rsidRPr="004164BF" w:rsidRDefault="00DD2D25" w:rsidP="00C5528B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 xml:space="preserve">- Financiamento centros – é importante colocar todos os centros que vão ser financiados através da proposta e </w:t>
                            </w:r>
                            <w:r w:rsidR="009108DC"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>a</w:t>
                            </w: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 xml:space="preserve"> estimativa dos valores, porque com a criação da ordem interna vão ser gerados automaticamente os centros de custo para cada um deles</w:t>
                            </w:r>
                            <w:r w:rsidR="00285703"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CC9711" id="_x0000_s1031" type="#_x0000_t202" style="position:absolute;margin-left:394.5pt;margin-top:.25pt;width:191.5pt;height:267.5pt;z-index:251667456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" filled="f" stroked="f">
                <v:textbox>
                  <w:txbxContent>
                    <w:p w:rsidR="00C5528B" w:rsidRDefault="00C5528B" w:rsidP="00C5528B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>- Orçamento – Total (da proposta)</w:t>
                      </w:r>
                    </w:p>
                    <w:p w:rsidR="00DD2D25" w:rsidRDefault="00DD2D25" w:rsidP="00C5528B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</w:p>
                    <w:p w:rsidR="00C5528B" w:rsidRDefault="00C5528B" w:rsidP="00C5528B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>- Orçamento correspondente ao INESC TEC</w:t>
                      </w:r>
                    </w:p>
                    <w:p w:rsidR="00DD2D25" w:rsidRDefault="00DD2D25" w:rsidP="00C5528B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</w:p>
                    <w:p w:rsidR="00C5528B" w:rsidRDefault="00C5528B" w:rsidP="00C5528B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>- OH (</w:t>
                      </w:r>
                      <w:proofErr w:type="spellStart"/>
                      <w:r w:rsidRPr="00C5528B"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>overheads</w:t>
                      </w:r>
                      <w:proofErr w:type="spellEnd"/>
                      <w:r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>)</w:t>
                      </w:r>
                    </w:p>
                    <w:p w:rsidR="00DD2D25" w:rsidRDefault="00DD2D25" w:rsidP="00C5528B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</w:p>
                    <w:p w:rsidR="00DD2D25" w:rsidRPr="004164BF" w:rsidRDefault="00DD2D25" w:rsidP="00C5528B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 xml:space="preserve">- Financiamento centros – é importante colocar todos os centros que vão ser financiados através da proposta e </w:t>
                      </w:r>
                      <w:r w:rsidR="009108DC"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>a</w:t>
                      </w:r>
                      <w:r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 xml:space="preserve"> estimativa dos valores, porque com a criação da ordem interna vão ser gerados automaticamente os centros de custo para cada um deles</w:t>
                      </w:r>
                      <w:r w:rsidR="00285703"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>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713D59">
        <w:rPr>
          <w:noProof/>
        </w:rPr>
        <w:drawing>
          <wp:inline distT="0" distB="0" distL="0" distR="0" wp14:anchorId="3531A6D8" wp14:editId="1B6F0B41">
            <wp:extent cx="3903982" cy="2138045"/>
            <wp:effectExtent l="0" t="0" r="127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1411" t="15886" r="25799" b="13253"/>
                    <a:stretch/>
                  </pic:blipFill>
                  <pic:spPr bwMode="auto">
                    <a:xfrm>
                      <a:off x="0" y="0"/>
                      <a:ext cx="3944045" cy="21599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60ACD" w:rsidRDefault="00285703">
      <w:pPr>
        <w:rPr>
          <w:noProof/>
        </w:rPr>
      </w:pPr>
      <w:r>
        <w:rPr>
          <w:noProof/>
        </w:rPr>
        <mc:AlternateContent>
          <mc:Choice Requires="wps">
            <w:drawing>
              <wp:anchor distT="91440" distB="91440" distL="114300" distR="114300" simplePos="0" relativeHeight="251669504" behindDoc="0" locked="0" layoutInCell="1" allowOverlap="1" wp14:anchorId="0C2314D3" wp14:editId="38E2A437">
                <wp:simplePos x="0" y="0"/>
                <wp:positionH relativeFrom="page">
                  <wp:posOffset>4991100</wp:posOffset>
                </wp:positionH>
                <wp:positionV relativeFrom="paragraph">
                  <wp:posOffset>1249045</wp:posOffset>
                </wp:positionV>
                <wp:extent cx="2432050" cy="1612900"/>
                <wp:effectExtent l="0" t="0" r="0" b="6350"/>
                <wp:wrapNone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32050" cy="1612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D2D25" w:rsidRDefault="00DD2D25" w:rsidP="00DD2D25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 xml:space="preserve">- Probabilidade de Sucesso: </w:t>
                            </w:r>
                            <w:r w:rsidR="002E2DBC"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 xml:space="preserve">é um </w:t>
                            </w: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>parecer do investigador</w:t>
                            </w:r>
                          </w:p>
                          <w:p w:rsidR="00DD2D25" w:rsidRPr="004164BF" w:rsidRDefault="00DD2D25" w:rsidP="00DD2D25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>- Horas de Preparação (da proposta) deve ser preenchido porque pode contar para a avaliação/desempenho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2314D3" id="_x0000_s1032" type="#_x0000_t202" style="position:absolute;margin-left:393pt;margin-top:98.35pt;width:191.5pt;height:127pt;z-index:251669504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" filled="f" stroked="f">
                <v:textbox>
                  <w:txbxContent>
                    <w:p w:rsidR="00DD2D25" w:rsidRDefault="00DD2D25" w:rsidP="00DD2D25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 xml:space="preserve">- Probabilidade de Sucesso: </w:t>
                      </w:r>
                      <w:r w:rsidR="002E2DBC"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 xml:space="preserve">é um </w:t>
                      </w:r>
                      <w:r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>parecer do investigador</w:t>
                      </w:r>
                    </w:p>
                    <w:p w:rsidR="00DD2D25" w:rsidRPr="004164BF" w:rsidRDefault="00DD2D25" w:rsidP="00DD2D25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>- Horas de Preparação (da proposta) deve ser preenchido porque pode contar para a avaliação/desempenho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713D59">
        <w:rPr>
          <w:noProof/>
        </w:rPr>
        <w:drawing>
          <wp:inline distT="0" distB="0" distL="0" distR="0" wp14:anchorId="772AA82D" wp14:editId="3199BE43">
            <wp:extent cx="3917950" cy="1371921"/>
            <wp:effectExtent l="0" t="0" r="635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1528" t="15468" r="26270" b="39591"/>
                    <a:stretch/>
                  </pic:blipFill>
                  <pic:spPr bwMode="auto">
                    <a:xfrm>
                      <a:off x="0" y="0"/>
                      <a:ext cx="3994958" cy="13988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60ACD" w:rsidRDefault="00230A8C">
      <w:r>
        <w:rPr>
          <w:noProof/>
        </w:rPr>
        <w:drawing>
          <wp:inline distT="0" distB="0" distL="0" distR="0" wp14:anchorId="2FB455DD" wp14:editId="70EA33E7">
            <wp:extent cx="3886198" cy="1250950"/>
            <wp:effectExtent l="0" t="0" r="635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1293" t="17767" r="26740" b="41053"/>
                    <a:stretch/>
                  </pic:blipFill>
                  <pic:spPr bwMode="auto">
                    <a:xfrm>
                      <a:off x="0" y="0"/>
                      <a:ext cx="4025921" cy="12959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60ACD" w:rsidRDefault="00060ACD">
      <w:pPr>
        <w:rPr>
          <w:noProof/>
        </w:rPr>
      </w:pPr>
    </w:p>
    <w:p w:rsidR="00060ACD" w:rsidRDefault="00181EDF">
      <w:pPr>
        <w:rPr>
          <w:noProof/>
        </w:rPr>
      </w:pPr>
      <w:r>
        <w:rPr>
          <w:noProof/>
        </w:rPr>
        <w:lastRenderedPageBreak/>
        <mc:AlternateContent>
          <mc:Choice Requires="wps">
            <w:drawing>
              <wp:anchor distT="91440" distB="91440" distL="114300" distR="114300" simplePos="0" relativeHeight="251671552" behindDoc="0" locked="0" layoutInCell="1" allowOverlap="1" wp14:anchorId="5A34EA49" wp14:editId="3B0CDEB7">
                <wp:simplePos x="0" y="0"/>
                <wp:positionH relativeFrom="page">
                  <wp:posOffset>4940300</wp:posOffset>
                </wp:positionH>
                <wp:positionV relativeFrom="paragraph">
                  <wp:posOffset>446405</wp:posOffset>
                </wp:positionV>
                <wp:extent cx="2432050" cy="1035050"/>
                <wp:effectExtent l="0" t="0" r="0" b="0"/>
                <wp:wrapNone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32050" cy="10350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81EDF" w:rsidRPr="004164BF" w:rsidRDefault="0073573D" w:rsidP="00181EDF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 xml:space="preserve">Deve colocar todos os parceiros do consorcio. Estes dados são usados para </w:t>
                            </w:r>
                            <w:r w:rsidR="002E2DBC"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 xml:space="preserve">a </w:t>
                            </w: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>elabora</w:t>
                            </w:r>
                            <w:r w:rsidR="002E2DBC"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>ção de</w:t>
                            </w: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 xml:space="preserve"> relatório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34EA49" id="_x0000_s1033" type="#_x0000_t202" style="position:absolute;margin-left:389pt;margin-top:35.15pt;width:191.5pt;height:81.5pt;z-index:251671552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" filled="f" stroked="f">
                <v:textbox>
                  <w:txbxContent>
                    <w:p w:rsidR="00181EDF" w:rsidRPr="004164BF" w:rsidRDefault="0073573D" w:rsidP="00181EDF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 xml:space="preserve">Deve colocar todos os parceiros do consorcio. Estes dados são usados para </w:t>
                      </w:r>
                      <w:r w:rsidR="002E2DBC"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 xml:space="preserve">a </w:t>
                      </w:r>
                      <w:r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>elabora</w:t>
                      </w:r>
                      <w:r w:rsidR="002E2DBC"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>ção de</w:t>
                      </w:r>
                      <w:r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 xml:space="preserve"> relatórios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060ACD">
        <w:rPr>
          <w:noProof/>
        </w:rPr>
        <w:drawing>
          <wp:inline distT="0" distB="0" distL="0" distR="0" wp14:anchorId="102F2215" wp14:editId="35230E1B">
            <wp:extent cx="3784600" cy="1406937"/>
            <wp:effectExtent l="0" t="0" r="6350" b="31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1529" t="14841" r="26034" b="37291"/>
                    <a:stretch/>
                  </pic:blipFill>
                  <pic:spPr bwMode="auto">
                    <a:xfrm>
                      <a:off x="0" y="0"/>
                      <a:ext cx="3857164" cy="14339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13D59" w:rsidRDefault="002E2DBC">
      <w:r>
        <w:rPr>
          <w:noProof/>
        </w:rPr>
        <mc:AlternateContent>
          <mc:Choice Requires="wps">
            <w:drawing>
              <wp:anchor distT="91440" distB="91440" distL="114300" distR="114300" simplePos="0" relativeHeight="251673600" behindDoc="0" locked="0" layoutInCell="1" allowOverlap="1" wp14:anchorId="6867213C" wp14:editId="5772DB9A">
                <wp:simplePos x="0" y="0"/>
                <wp:positionH relativeFrom="page">
                  <wp:posOffset>4965700</wp:posOffset>
                </wp:positionH>
                <wp:positionV relativeFrom="paragraph">
                  <wp:posOffset>115570</wp:posOffset>
                </wp:positionV>
                <wp:extent cx="2432050" cy="2266950"/>
                <wp:effectExtent l="0" t="0" r="0" b="0"/>
                <wp:wrapNone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32050" cy="22669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3573D" w:rsidRDefault="0073573D" w:rsidP="0073573D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 xml:space="preserve">Participantes: </w:t>
                            </w:r>
                          </w:p>
                          <w:p w:rsidR="0073573D" w:rsidRDefault="0073573D" w:rsidP="0073573D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 xml:space="preserve">- Coluna A: </w:t>
                            </w:r>
                            <w:r w:rsidR="002E2DBC"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>Responsável da proposta, só deve ser selecionado para uma pessoa porque essa pessoa transita como IR para o IRIS.</w:t>
                            </w:r>
                          </w:p>
                          <w:p w:rsidR="002E2DBC" w:rsidRDefault="002E2DBC" w:rsidP="0073573D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>- Coluna B: restantes participantes.</w:t>
                            </w:r>
                          </w:p>
                          <w:p w:rsidR="002E2DBC" w:rsidRDefault="002E2DBC" w:rsidP="0073573D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</w:p>
                          <w:p w:rsidR="002E2DBC" w:rsidRPr="004164BF" w:rsidRDefault="002E2DBC" w:rsidP="0073573D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>Documentos: Deve anexar a proposta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67213C" id="_x0000_s1034" type="#_x0000_t202" style="position:absolute;margin-left:391pt;margin-top:9.1pt;width:191.5pt;height:178.5pt;z-index:251673600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" filled="f" stroked="f">
                <v:textbox>
                  <w:txbxContent>
                    <w:p w:rsidR="0073573D" w:rsidRDefault="0073573D" w:rsidP="0073573D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 xml:space="preserve">Participantes: </w:t>
                      </w:r>
                    </w:p>
                    <w:p w:rsidR="0073573D" w:rsidRDefault="0073573D" w:rsidP="0073573D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 xml:space="preserve">- Coluna A: </w:t>
                      </w:r>
                      <w:r w:rsidR="002E2DBC"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>Responsável da proposta, só deve ser selecionado para uma pessoa porque essa pessoa transita como IR para o IRIS.</w:t>
                      </w:r>
                    </w:p>
                    <w:p w:rsidR="002E2DBC" w:rsidRDefault="002E2DBC" w:rsidP="0073573D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>- Coluna B: restantes participantes.</w:t>
                      </w:r>
                    </w:p>
                    <w:p w:rsidR="002E2DBC" w:rsidRDefault="002E2DBC" w:rsidP="0073573D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</w:p>
                    <w:p w:rsidR="002E2DBC" w:rsidRPr="004164BF" w:rsidRDefault="002E2DBC" w:rsidP="0073573D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>Documentos: Deve anexar a proposta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73573D">
        <w:rPr>
          <w:noProof/>
        </w:rPr>
        <mc:AlternateContent>
          <mc:Choice Requires="wps">
            <w:drawing>
              <wp:anchor distT="91440" distB="91440" distL="114300" distR="114300" simplePos="0" relativeHeight="251675648" behindDoc="0" locked="0" layoutInCell="1" allowOverlap="1" wp14:anchorId="58FAF424" wp14:editId="2E74E312">
                <wp:simplePos x="0" y="0"/>
                <wp:positionH relativeFrom="page">
                  <wp:posOffset>4178300</wp:posOffset>
                </wp:positionH>
                <wp:positionV relativeFrom="paragraph">
                  <wp:posOffset>90170</wp:posOffset>
                </wp:positionV>
                <wp:extent cx="444500" cy="412750"/>
                <wp:effectExtent l="0" t="0" r="0" b="6350"/>
                <wp:wrapNone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4500" cy="4127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3573D" w:rsidRPr="0073573D" w:rsidRDefault="0073573D" w:rsidP="0073573D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</w:rPr>
                            </w:pPr>
                            <w:r w:rsidRPr="0073573D">
                              <w:rPr>
                                <w:i/>
                                <w:iCs/>
                                <w:color w:val="4472C4" w:themeColor="accent1"/>
                              </w:rPr>
                              <w:t>A 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FAF424" id="_x0000_s1035" type="#_x0000_t202" style="position:absolute;margin-left:329pt;margin-top:7.1pt;width:35pt;height:32.5pt;z-index:251675648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" filled="f" stroked="f">
                <v:textbox>
                  <w:txbxContent>
                    <w:p w:rsidR="0073573D" w:rsidRPr="0073573D" w:rsidRDefault="0073573D" w:rsidP="0073573D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</w:rPr>
                      </w:pPr>
                      <w:r w:rsidRPr="0073573D">
                        <w:rPr>
                          <w:i/>
                          <w:iCs/>
                          <w:color w:val="4472C4" w:themeColor="accent1"/>
                        </w:rPr>
                        <w:t>A B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230A8C">
        <w:rPr>
          <w:noProof/>
        </w:rPr>
        <w:drawing>
          <wp:inline distT="0" distB="0" distL="0" distR="0" wp14:anchorId="556D207A" wp14:editId="59FBC3FC">
            <wp:extent cx="3778250" cy="2208632"/>
            <wp:effectExtent l="0" t="0" r="0" b="12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2469" t="16722" r="25917" b="8862"/>
                    <a:stretch/>
                  </pic:blipFill>
                  <pic:spPr bwMode="auto">
                    <a:xfrm>
                      <a:off x="0" y="0"/>
                      <a:ext cx="3778250" cy="22086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06AAC" w:rsidRDefault="00F06AAC"/>
    <w:p w:rsidR="000A0FC1" w:rsidRDefault="000A0FC1" w:rsidP="000A0FC1"/>
    <w:p w:rsidR="000A0FC1" w:rsidRDefault="000A0FC1" w:rsidP="000A0FC1">
      <w:pPr>
        <w:pBdr>
          <w:top w:val="single" w:sz="24" w:space="8" w:color="4472C4" w:themeColor="accent1"/>
          <w:bottom w:val="single" w:sz="24" w:space="0" w:color="4472C4" w:themeColor="accent1"/>
        </w:pBdr>
        <w:spacing w:after="0"/>
        <w:rPr>
          <w:i/>
          <w:iCs/>
          <w:color w:val="4472C4" w:themeColor="accent1"/>
          <w:sz w:val="24"/>
        </w:rPr>
      </w:pPr>
      <w:r w:rsidRPr="00F06AAC">
        <w:rPr>
          <w:i/>
          <w:iCs/>
          <w:color w:val="4472C4" w:themeColor="accent1"/>
          <w:sz w:val="24"/>
        </w:rPr>
        <w:t xml:space="preserve">Notas: </w:t>
      </w:r>
    </w:p>
    <w:p w:rsidR="00CB0F66" w:rsidRDefault="000A0FC1" w:rsidP="000A0FC1">
      <w:pPr>
        <w:pBdr>
          <w:top w:val="single" w:sz="24" w:space="8" w:color="4472C4" w:themeColor="accent1"/>
          <w:bottom w:val="single" w:sz="24" w:space="0" w:color="4472C4" w:themeColor="accent1"/>
        </w:pBdr>
        <w:spacing w:after="0"/>
        <w:rPr>
          <w:i/>
          <w:iCs/>
          <w:color w:val="4472C4" w:themeColor="accent1"/>
          <w:sz w:val="24"/>
        </w:rPr>
      </w:pPr>
      <w:r>
        <w:rPr>
          <w:i/>
          <w:iCs/>
          <w:color w:val="4472C4" w:themeColor="accent1"/>
          <w:sz w:val="24"/>
        </w:rPr>
        <w:t xml:space="preserve">- Para a criação de </w:t>
      </w:r>
      <w:r w:rsidRPr="00F06AAC">
        <w:rPr>
          <w:i/>
          <w:iCs/>
          <w:color w:val="4472C4" w:themeColor="accent1"/>
          <w:sz w:val="24"/>
        </w:rPr>
        <w:t>Novas tipologias especificas</w:t>
      </w:r>
      <w:r w:rsidR="00DD1FEA">
        <w:rPr>
          <w:i/>
          <w:iCs/>
          <w:color w:val="4472C4" w:themeColor="accent1"/>
          <w:sz w:val="24"/>
        </w:rPr>
        <w:t xml:space="preserve"> ou em caso de dúvida</w:t>
      </w:r>
      <w:r w:rsidRPr="00F06AAC">
        <w:rPr>
          <w:i/>
          <w:iCs/>
          <w:color w:val="4472C4" w:themeColor="accent1"/>
          <w:sz w:val="24"/>
        </w:rPr>
        <w:t xml:space="preserve"> </w:t>
      </w:r>
      <w:r>
        <w:rPr>
          <w:i/>
          <w:iCs/>
          <w:color w:val="4472C4" w:themeColor="accent1"/>
          <w:sz w:val="24"/>
        </w:rPr>
        <w:t>por favor enviar email para o SAAF</w:t>
      </w:r>
      <w:r w:rsidRPr="00F06AAC">
        <w:rPr>
          <w:i/>
          <w:iCs/>
          <w:color w:val="4472C4" w:themeColor="accent1"/>
          <w:sz w:val="24"/>
        </w:rPr>
        <w:t>.</w:t>
      </w:r>
    </w:p>
    <w:p w:rsidR="000A0FC1" w:rsidRPr="00F06AAC" w:rsidRDefault="000A0FC1" w:rsidP="000A0FC1">
      <w:pPr>
        <w:pBdr>
          <w:top w:val="single" w:sz="24" w:space="8" w:color="4472C4" w:themeColor="accent1"/>
          <w:bottom w:val="single" w:sz="24" w:space="0" w:color="4472C4" w:themeColor="accent1"/>
        </w:pBdr>
        <w:spacing w:after="0"/>
        <w:rPr>
          <w:i/>
          <w:iCs/>
          <w:color w:val="4472C4" w:themeColor="accent1"/>
          <w:sz w:val="24"/>
        </w:rPr>
      </w:pPr>
    </w:p>
    <w:p w:rsidR="00F06AAC" w:rsidRDefault="00F06AAC"/>
    <w:p w:rsidR="00DD1FEA" w:rsidRDefault="00DD1FEA"/>
    <w:p w:rsidR="00DD1FEA" w:rsidRDefault="00DD1FEA"/>
    <w:p w:rsidR="00DD1FEA" w:rsidRDefault="00DD1FEA"/>
    <w:p w:rsidR="00DD1FEA" w:rsidRDefault="00DD1FEA"/>
    <w:p w:rsidR="00DD1FEA" w:rsidRDefault="00DD1FEA"/>
    <w:p w:rsidR="00DD1FEA" w:rsidRDefault="00DD1FEA"/>
    <w:p w:rsidR="00DD1FEA" w:rsidRDefault="00DD1FEA"/>
    <w:p w:rsidR="00DD1FEA" w:rsidRDefault="00DD1FEA"/>
    <w:p w:rsidR="00DD1FEA" w:rsidRDefault="00DD1FEA"/>
    <w:p w:rsidR="00DD1FEA" w:rsidRDefault="00DD1FEA"/>
    <w:p w:rsidR="00DD1FEA" w:rsidRDefault="00DD1FEA"/>
    <w:p w:rsidR="00DD1FEA" w:rsidRDefault="00DD1FEA"/>
    <w:tbl>
      <w:tblPr>
        <w:tblStyle w:val="GridTable4-Accent5"/>
        <w:tblpPr w:leftFromText="141" w:rightFromText="141" w:vertAnchor="text" w:horzAnchor="margin" w:tblpXSpec="center" w:tblpY="222"/>
        <w:tblW w:w="8359" w:type="dxa"/>
        <w:tblLook w:val="04A0" w:firstRow="1" w:lastRow="0" w:firstColumn="1" w:lastColumn="0" w:noHBand="0" w:noVBand="1"/>
      </w:tblPr>
      <w:tblGrid>
        <w:gridCol w:w="740"/>
        <w:gridCol w:w="2060"/>
        <w:gridCol w:w="5559"/>
      </w:tblGrid>
      <w:tr w:rsidR="00DD1FEA" w:rsidRPr="00DD1FEA" w:rsidTr="00DD1F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0" w:type="dxa"/>
            <w:hideMark/>
          </w:tcPr>
          <w:p w:rsidR="00DD1FEA" w:rsidRPr="00DD1FEA" w:rsidRDefault="00DD1FEA" w:rsidP="00DD1FEA">
            <w:pPr>
              <w:rPr>
                <w:rFonts w:ascii="Arial Narrow" w:eastAsia="Times New Roman" w:hAnsi="Arial Narrow" w:cs="Arial"/>
                <w:lang w:eastAsia="pt-PT"/>
              </w:rPr>
            </w:pPr>
            <w:r w:rsidRPr="00DD1FEA">
              <w:rPr>
                <w:rFonts w:ascii="Arial Narrow" w:eastAsia="Times New Roman" w:hAnsi="Arial Narrow" w:cs="Arial"/>
                <w:lang w:eastAsia="pt-PT"/>
              </w:rPr>
              <w:t> </w:t>
            </w:r>
          </w:p>
        </w:tc>
        <w:tc>
          <w:tcPr>
            <w:tcW w:w="2060" w:type="dxa"/>
            <w:vAlign w:val="center"/>
            <w:hideMark/>
          </w:tcPr>
          <w:p w:rsidR="00DD1FEA" w:rsidRPr="00DD1FEA" w:rsidRDefault="00DD1FEA" w:rsidP="00DD1FE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Arial"/>
                <w:lang w:eastAsia="pt-PT"/>
              </w:rPr>
            </w:pPr>
            <w:r>
              <w:rPr>
                <w:rFonts w:ascii="Arial Narrow" w:eastAsia="Times New Roman" w:hAnsi="Arial Narrow" w:cs="Arial"/>
                <w:lang w:eastAsia="pt-PT"/>
              </w:rPr>
              <w:t xml:space="preserve">    </w:t>
            </w:r>
            <w:r w:rsidRPr="00DD1FEA">
              <w:rPr>
                <w:rFonts w:ascii="Arial Narrow" w:eastAsia="Times New Roman" w:hAnsi="Arial Narrow" w:cs="Arial"/>
                <w:lang w:eastAsia="pt-PT"/>
              </w:rPr>
              <w:t>Sigla</w:t>
            </w:r>
          </w:p>
        </w:tc>
        <w:tc>
          <w:tcPr>
            <w:tcW w:w="5559" w:type="dxa"/>
            <w:vAlign w:val="center"/>
            <w:hideMark/>
          </w:tcPr>
          <w:p w:rsidR="00DD1FEA" w:rsidRPr="00DD1FEA" w:rsidRDefault="00DD1FEA" w:rsidP="00DD1FE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Arial"/>
                <w:lang w:eastAsia="pt-PT"/>
              </w:rPr>
            </w:pPr>
            <w:r>
              <w:rPr>
                <w:rFonts w:ascii="Arial Narrow" w:eastAsia="Times New Roman" w:hAnsi="Arial Narrow" w:cs="Arial"/>
                <w:lang w:eastAsia="pt-PT"/>
              </w:rPr>
              <w:t xml:space="preserve">   </w:t>
            </w:r>
            <w:r w:rsidRPr="00DD1FEA">
              <w:rPr>
                <w:rFonts w:ascii="Arial Narrow" w:eastAsia="Times New Roman" w:hAnsi="Arial Narrow" w:cs="Arial"/>
                <w:lang w:eastAsia="pt-PT"/>
              </w:rPr>
              <w:t>Descrição</w:t>
            </w:r>
          </w:p>
        </w:tc>
      </w:tr>
      <w:tr w:rsidR="00DD1FEA" w:rsidRPr="00DD1FEA" w:rsidTr="00DD1F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0" w:type="dxa"/>
            <w:vMerge w:val="restart"/>
            <w:textDirection w:val="btLr"/>
            <w:hideMark/>
          </w:tcPr>
          <w:p w:rsidR="00DD1FEA" w:rsidRPr="00DD1FEA" w:rsidRDefault="00DD1FEA" w:rsidP="00DD1FEA">
            <w:pPr>
              <w:jc w:val="center"/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</w:pPr>
            <w:r w:rsidRPr="00DD1FEA"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  <w:t>Tipologia Projeto - Sigla</w:t>
            </w:r>
          </w:p>
        </w:tc>
        <w:tc>
          <w:tcPr>
            <w:tcW w:w="2060" w:type="dxa"/>
            <w:shd w:val="clear" w:color="auto" w:fill="FFFFFF" w:themeFill="background1"/>
            <w:noWrap/>
            <w:hideMark/>
          </w:tcPr>
          <w:p w:rsidR="00DD1FEA" w:rsidRPr="00DD1FEA" w:rsidRDefault="00DD1FEA" w:rsidP="00DD1FEA">
            <w:pPr>
              <w:ind w:firstLineChars="100" w:firstLine="2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</w:pPr>
            <w:r w:rsidRPr="00DD1FEA"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  <w:t>PN-FCT</w:t>
            </w:r>
          </w:p>
        </w:tc>
        <w:tc>
          <w:tcPr>
            <w:tcW w:w="5559" w:type="dxa"/>
            <w:shd w:val="clear" w:color="auto" w:fill="FFFFFF" w:themeFill="background1"/>
            <w:noWrap/>
            <w:hideMark/>
          </w:tcPr>
          <w:p w:rsidR="00DD1FEA" w:rsidRPr="00DD1FEA" w:rsidRDefault="00DD1FEA" w:rsidP="00DD1FEA">
            <w:pPr>
              <w:ind w:firstLineChars="100" w:firstLine="2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</w:pPr>
            <w:r w:rsidRPr="00DD1FEA"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  <w:t>Programas Nacionais - FCT</w:t>
            </w:r>
          </w:p>
        </w:tc>
      </w:tr>
      <w:tr w:rsidR="00DD1FEA" w:rsidRPr="00DD1FEA" w:rsidTr="00DD1FEA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0" w:type="dxa"/>
            <w:vMerge/>
            <w:hideMark/>
          </w:tcPr>
          <w:p w:rsidR="00DD1FEA" w:rsidRPr="00DD1FEA" w:rsidRDefault="00DD1FEA" w:rsidP="00DD1FEA">
            <w:pPr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</w:pPr>
          </w:p>
        </w:tc>
        <w:tc>
          <w:tcPr>
            <w:tcW w:w="2060" w:type="dxa"/>
            <w:shd w:val="clear" w:color="auto" w:fill="FFFFFF" w:themeFill="background1"/>
            <w:noWrap/>
            <w:hideMark/>
          </w:tcPr>
          <w:p w:rsidR="00DD1FEA" w:rsidRPr="00DD1FEA" w:rsidRDefault="00DD1FEA" w:rsidP="00DD1FEA">
            <w:pPr>
              <w:ind w:firstLineChars="100" w:firstLine="2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</w:pPr>
            <w:r w:rsidRPr="00DD1FEA"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  <w:t>PN-QREN</w:t>
            </w:r>
          </w:p>
        </w:tc>
        <w:tc>
          <w:tcPr>
            <w:tcW w:w="5559" w:type="dxa"/>
            <w:shd w:val="clear" w:color="auto" w:fill="FFFFFF" w:themeFill="background1"/>
            <w:noWrap/>
            <w:hideMark/>
          </w:tcPr>
          <w:p w:rsidR="00DD1FEA" w:rsidRPr="00DD1FEA" w:rsidRDefault="00DD1FEA" w:rsidP="00DD1FEA">
            <w:pPr>
              <w:ind w:firstLineChars="100" w:firstLine="2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</w:pPr>
            <w:r w:rsidRPr="00DD1FEA"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  <w:t>Programas Nacionais - QREN</w:t>
            </w:r>
          </w:p>
        </w:tc>
      </w:tr>
      <w:tr w:rsidR="00DD1FEA" w:rsidRPr="00DD1FEA" w:rsidTr="00DD1F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0" w:type="dxa"/>
            <w:vMerge/>
            <w:hideMark/>
          </w:tcPr>
          <w:p w:rsidR="00DD1FEA" w:rsidRPr="00DD1FEA" w:rsidRDefault="00DD1FEA" w:rsidP="00DD1FEA">
            <w:pPr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</w:pPr>
          </w:p>
        </w:tc>
        <w:tc>
          <w:tcPr>
            <w:tcW w:w="2060" w:type="dxa"/>
            <w:shd w:val="clear" w:color="auto" w:fill="FFFFFF" w:themeFill="background1"/>
            <w:noWrap/>
            <w:hideMark/>
          </w:tcPr>
          <w:p w:rsidR="00DD1FEA" w:rsidRPr="00DD1FEA" w:rsidRDefault="00DD1FEA" w:rsidP="00DD1FEA">
            <w:pPr>
              <w:ind w:firstLineChars="100" w:firstLine="2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</w:pPr>
            <w:r w:rsidRPr="00DD1FEA"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  <w:t>PN-PICT</w:t>
            </w:r>
          </w:p>
        </w:tc>
        <w:tc>
          <w:tcPr>
            <w:tcW w:w="5559" w:type="dxa"/>
            <w:shd w:val="clear" w:color="auto" w:fill="FFFFFF" w:themeFill="background1"/>
            <w:noWrap/>
            <w:hideMark/>
          </w:tcPr>
          <w:p w:rsidR="00DD1FEA" w:rsidRPr="00DD1FEA" w:rsidRDefault="00DD1FEA" w:rsidP="00DD1FEA">
            <w:pPr>
              <w:ind w:firstLineChars="100" w:firstLine="2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</w:pPr>
            <w:r w:rsidRPr="00DD1FEA"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  <w:t>Programas Nacionais – NORTE 2020</w:t>
            </w:r>
          </w:p>
        </w:tc>
      </w:tr>
      <w:tr w:rsidR="00DD1FEA" w:rsidRPr="00DD1FEA" w:rsidTr="00DD1FEA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0" w:type="dxa"/>
            <w:vMerge/>
            <w:hideMark/>
          </w:tcPr>
          <w:p w:rsidR="00DD1FEA" w:rsidRPr="00DD1FEA" w:rsidRDefault="00DD1FEA" w:rsidP="00DD1FEA">
            <w:pPr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</w:pPr>
          </w:p>
        </w:tc>
        <w:tc>
          <w:tcPr>
            <w:tcW w:w="2060" w:type="dxa"/>
            <w:shd w:val="clear" w:color="auto" w:fill="FFFFFF" w:themeFill="background1"/>
            <w:noWrap/>
            <w:hideMark/>
          </w:tcPr>
          <w:p w:rsidR="00DD1FEA" w:rsidRPr="00DD1FEA" w:rsidRDefault="00DD1FEA" w:rsidP="00DD1FEA">
            <w:pPr>
              <w:ind w:firstLineChars="100" w:firstLine="2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</w:pPr>
            <w:r w:rsidRPr="00DD1FEA"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  <w:t>PUE- FP7</w:t>
            </w:r>
          </w:p>
        </w:tc>
        <w:tc>
          <w:tcPr>
            <w:tcW w:w="5559" w:type="dxa"/>
            <w:shd w:val="clear" w:color="auto" w:fill="FFFFFF" w:themeFill="background1"/>
            <w:noWrap/>
            <w:hideMark/>
          </w:tcPr>
          <w:p w:rsidR="00DD1FEA" w:rsidRPr="00DD1FEA" w:rsidRDefault="00DD1FEA" w:rsidP="00DD1FEA">
            <w:pPr>
              <w:ind w:firstLineChars="100" w:firstLine="2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</w:pPr>
            <w:r w:rsidRPr="00DD1FEA"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  <w:t>Programas UE - Sétimo Programa Quadro</w:t>
            </w:r>
          </w:p>
        </w:tc>
      </w:tr>
      <w:tr w:rsidR="00DD1FEA" w:rsidRPr="00DD1FEA" w:rsidTr="00DD1F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0" w:type="dxa"/>
            <w:vMerge/>
            <w:hideMark/>
          </w:tcPr>
          <w:p w:rsidR="00DD1FEA" w:rsidRPr="00DD1FEA" w:rsidRDefault="00DD1FEA" w:rsidP="00DD1FEA">
            <w:pPr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</w:pPr>
          </w:p>
        </w:tc>
        <w:tc>
          <w:tcPr>
            <w:tcW w:w="2060" w:type="dxa"/>
            <w:shd w:val="clear" w:color="auto" w:fill="FFFFFF" w:themeFill="background1"/>
            <w:noWrap/>
            <w:hideMark/>
          </w:tcPr>
          <w:p w:rsidR="00DD1FEA" w:rsidRPr="00DD1FEA" w:rsidRDefault="00DD1FEA" w:rsidP="00DD1FEA">
            <w:pPr>
              <w:ind w:firstLineChars="100" w:firstLine="2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</w:pPr>
            <w:r w:rsidRPr="00DD1FEA"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  <w:t>PUE-DIV</w:t>
            </w:r>
          </w:p>
        </w:tc>
        <w:tc>
          <w:tcPr>
            <w:tcW w:w="5559" w:type="dxa"/>
            <w:shd w:val="clear" w:color="auto" w:fill="FFFFFF" w:themeFill="background1"/>
            <w:noWrap/>
            <w:hideMark/>
          </w:tcPr>
          <w:p w:rsidR="00DD1FEA" w:rsidRPr="00DD1FEA" w:rsidRDefault="00DD1FEA" w:rsidP="00DD1FEA">
            <w:pPr>
              <w:ind w:firstLineChars="100" w:firstLine="2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</w:pPr>
            <w:r w:rsidRPr="00DD1FEA"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  <w:t>Programas UE - Diversos</w:t>
            </w:r>
          </w:p>
        </w:tc>
      </w:tr>
      <w:tr w:rsidR="00DD1FEA" w:rsidRPr="00DD1FEA" w:rsidTr="00DD1FEA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0" w:type="dxa"/>
            <w:vMerge/>
            <w:hideMark/>
          </w:tcPr>
          <w:p w:rsidR="00DD1FEA" w:rsidRPr="00DD1FEA" w:rsidRDefault="00DD1FEA" w:rsidP="00DD1FEA">
            <w:pPr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</w:pPr>
          </w:p>
        </w:tc>
        <w:tc>
          <w:tcPr>
            <w:tcW w:w="2060" w:type="dxa"/>
            <w:shd w:val="clear" w:color="auto" w:fill="FFFFFF" w:themeFill="background1"/>
            <w:noWrap/>
            <w:hideMark/>
          </w:tcPr>
          <w:p w:rsidR="00DD1FEA" w:rsidRPr="00DD1FEA" w:rsidRDefault="00DD1FEA" w:rsidP="00DD1FEA">
            <w:pPr>
              <w:ind w:firstLineChars="100" w:firstLine="2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</w:pPr>
            <w:r w:rsidRPr="00DD1FEA"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  <w:t>SERV-NAC</w:t>
            </w:r>
          </w:p>
        </w:tc>
        <w:tc>
          <w:tcPr>
            <w:tcW w:w="5559" w:type="dxa"/>
            <w:shd w:val="clear" w:color="auto" w:fill="FFFFFF" w:themeFill="background1"/>
            <w:noWrap/>
            <w:hideMark/>
          </w:tcPr>
          <w:p w:rsidR="00DD1FEA" w:rsidRPr="00DD1FEA" w:rsidRDefault="00DD1FEA" w:rsidP="00DD1FEA">
            <w:pPr>
              <w:ind w:firstLineChars="100" w:firstLine="2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</w:pPr>
            <w:r w:rsidRPr="00DD1FEA"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  <w:t>Serviços I&amp;D e Consultoria Nacional</w:t>
            </w:r>
          </w:p>
        </w:tc>
      </w:tr>
      <w:tr w:rsidR="00DD1FEA" w:rsidRPr="00DD1FEA" w:rsidTr="00DD1F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0" w:type="dxa"/>
            <w:vMerge/>
            <w:hideMark/>
          </w:tcPr>
          <w:p w:rsidR="00DD1FEA" w:rsidRPr="00DD1FEA" w:rsidRDefault="00DD1FEA" w:rsidP="00DD1FEA">
            <w:pPr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</w:pPr>
          </w:p>
        </w:tc>
        <w:tc>
          <w:tcPr>
            <w:tcW w:w="2060" w:type="dxa"/>
            <w:shd w:val="clear" w:color="auto" w:fill="FFFFFF" w:themeFill="background1"/>
            <w:noWrap/>
            <w:hideMark/>
          </w:tcPr>
          <w:p w:rsidR="00DD1FEA" w:rsidRPr="00DD1FEA" w:rsidRDefault="00DD1FEA" w:rsidP="00DD1FEA">
            <w:pPr>
              <w:ind w:firstLineChars="100" w:firstLine="2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</w:pPr>
            <w:r w:rsidRPr="00DD1FEA"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  <w:t>SERV-UE</w:t>
            </w:r>
          </w:p>
        </w:tc>
        <w:tc>
          <w:tcPr>
            <w:tcW w:w="5559" w:type="dxa"/>
            <w:shd w:val="clear" w:color="auto" w:fill="FFFFFF" w:themeFill="background1"/>
            <w:noWrap/>
            <w:hideMark/>
          </w:tcPr>
          <w:p w:rsidR="00DD1FEA" w:rsidRPr="00DD1FEA" w:rsidRDefault="00DD1FEA" w:rsidP="00DD1FEA">
            <w:pPr>
              <w:ind w:firstLineChars="100" w:firstLine="2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</w:pPr>
            <w:r w:rsidRPr="00DD1FEA"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  <w:t>Serviços I&amp;D e Consultoria União Europeia</w:t>
            </w:r>
          </w:p>
        </w:tc>
      </w:tr>
      <w:tr w:rsidR="00DD1FEA" w:rsidRPr="00DD1FEA" w:rsidTr="00DD1FEA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0" w:type="dxa"/>
            <w:vMerge/>
            <w:hideMark/>
          </w:tcPr>
          <w:p w:rsidR="00DD1FEA" w:rsidRPr="00DD1FEA" w:rsidRDefault="00DD1FEA" w:rsidP="00DD1FEA">
            <w:pPr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</w:pPr>
          </w:p>
        </w:tc>
        <w:tc>
          <w:tcPr>
            <w:tcW w:w="2060" w:type="dxa"/>
            <w:shd w:val="clear" w:color="auto" w:fill="FFFFFF" w:themeFill="background1"/>
            <w:noWrap/>
            <w:hideMark/>
          </w:tcPr>
          <w:p w:rsidR="00DD1FEA" w:rsidRPr="00DD1FEA" w:rsidRDefault="00DD1FEA" w:rsidP="00DD1FEA">
            <w:pPr>
              <w:ind w:firstLineChars="100" w:firstLine="2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</w:pPr>
            <w:r w:rsidRPr="00DD1FEA"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  <w:t>SERV-INT</w:t>
            </w:r>
          </w:p>
        </w:tc>
        <w:tc>
          <w:tcPr>
            <w:tcW w:w="5559" w:type="dxa"/>
            <w:shd w:val="clear" w:color="auto" w:fill="FFFFFF" w:themeFill="background1"/>
            <w:noWrap/>
            <w:hideMark/>
          </w:tcPr>
          <w:p w:rsidR="00DD1FEA" w:rsidRPr="00DD1FEA" w:rsidRDefault="00DD1FEA" w:rsidP="00DD1FEA">
            <w:pPr>
              <w:ind w:firstLineChars="100" w:firstLine="2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</w:pPr>
            <w:r w:rsidRPr="00DD1FEA"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  <w:t>Serviços I&amp;D e Consultoria Internacional</w:t>
            </w:r>
          </w:p>
        </w:tc>
      </w:tr>
      <w:tr w:rsidR="00DD1FEA" w:rsidRPr="00DD1FEA" w:rsidTr="00DD1F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0" w:type="dxa"/>
            <w:vMerge/>
            <w:hideMark/>
          </w:tcPr>
          <w:p w:rsidR="00DD1FEA" w:rsidRPr="00DD1FEA" w:rsidRDefault="00DD1FEA" w:rsidP="00DD1FEA">
            <w:pPr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</w:pPr>
          </w:p>
        </w:tc>
        <w:tc>
          <w:tcPr>
            <w:tcW w:w="2060" w:type="dxa"/>
            <w:shd w:val="clear" w:color="auto" w:fill="FFFFFF" w:themeFill="background1"/>
            <w:noWrap/>
            <w:hideMark/>
          </w:tcPr>
          <w:p w:rsidR="00DD1FEA" w:rsidRPr="00DD1FEA" w:rsidRDefault="00DD1FEA" w:rsidP="00DD1FEA">
            <w:pPr>
              <w:ind w:firstLineChars="100" w:firstLine="2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</w:pPr>
            <w:r w:rsidRPr="00DD1FEA"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  <w:t>OID</w:t>
            </w:r>
          </w:p>
        </w:tc>
        <w:tc>
          <w:tcPr>
            <w:tcW w:w="5559" w:type="dxa"/>
            <w:shd w:val="clear" w:color="auto" w:fill="FFFFFF" w:themeFill="background1"/>
            <w:noWrap/>
            <w:hideMark/>
          </w:tcPr>
          <w:p w:rsidR="00DD1FEA" w:rsidRPr="00DD1FEA" w:rsidRDefault="00DD1FEA" w:rsidP="00DD1FEA">
            <w:pPr>
              <w:ind w:firstLineChars="100" w:firstLine="2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</w:pPr>
            <w:r w:rsidRPr="00DD1FEA"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  <w:t>Outras Fontes Financiamento I&amp;D</w:t>
            </w:r>
          </w:p>
        </w:tc>
      </w:tr>
      <w:tr w:rsidR="00DD1FEA" w:rsidRPr="00DD1FEA" w:rsidTr="00DD1FEA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0" w:type="dxa"/>
            <w:vMerge/>
            <w:hideMark/>
          </w:tcPr>
          <w:p w:rsidR="00DD1FEA" w:rsidRPr="00DD1FEA" w:rsidRDefault="00DD1FEA" w:rsidP="00DD1FEA">
            <w:pPr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</w:pPr>
          </w:p>
        </w:tc>
        <w:tc>
          <w:tcPr>
            <w:tcW w:w="2060" w:type="dxa"/>
            <w:shd w:val="clear" w:color="auto" w:fill="FFFFFF" w:themeFill="background1"/>
            <w:noWrap/>
            <w:hideMark/>
          </w:tcPr>
          <w:p w:rsidR="00DD1FEA" w:rsidRPr="00DD1FEA" w:rsidRDefault="00DD1FEA" w:rsidP="00DD1FEA">
            <w:pPr>
              <w:ind w:firstLineChars="100" w:firstLine="2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</w:pPr>
            <w:r w:rsidRPr="00DD1FEA"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  <w:t>O</w:t>
            </w:r>
          </w:p>
        </w:tc>
        <w:tc>
          <w:tcPr>
            <w:tcW w:w="5559" w:type="dxa"/>
            <w:shd w:val="clear" w:color="auto" w:fill="FFFFFF" w:themeFill="background1"/>
            <w:noWrap/>
            <w:hideMark/>
          </w:tcPr>
          <w:p w:rsidR="00DD1FEA" w:rsidRPr="00DD1FEA" w:rsidRDefault="00DD1FEA" w:rsidP="00DD1FEA">
            <w:pPr>
              <w:ind w:firstLineChars="100" w:firstLine="2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</w:pPr>
            <w:r w:rsidRPr="00DD1FEA"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  <w:t>Outras Fontes Externas</w:t>
            </w:r>
          </w:p>
        </w:tc>
      </w:tr>
      <w:tr w:rsidR="00DD1FEA" w:rsidRPr="00DD1FEA" w:rsidTr="00DD1F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0" w:type="dxa"/>
            <w:vMerge/>
            <w:hideMark/>
          </w:tcPr>
          <w:p w:rsidR="00DD1FEA" w:rsidRPr="00DD1FEA" w:rsidRDefault="00DD1FEA" w:rsidP="00DD1FEA">
            <w:pPr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</w:pPr>
          </w:p>
        </w:tc>
        <w:tc>
          <w:tcPr>
            <w:tcW w:w="2060" w:type="dxa"/>
            <w:shd w:val="clear" w:color="auto" w:fill="FFFFFF" w:themeFill="background1"/>
            <w:noWrap/>
            <w:hideMark/>
          </w:tcPr>
          <w:p w:rsidR="00DD1FEA" w:rsidRPr="00DD1FEA" w:rsidRDefault="00DD1FEA" w:rsidP="00DD1FEA">
            <w:pPr>
              <w:ind w:firstLineChars="100" w:firstLine="2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</w:pPr>
            <w:r w:rsidRPr="00DD1FEA"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  <w:t>INT</w:t>
            </w:r>
          </w:p>
        </w:tc>
        <w:tc>
          <w:tcPr>
            <w:tcW w:w="5559" w:type="dxa"/>
            <w:shd w:val="clear" w:color="auto" w:fill="FFFFFF" w:themeFill="background1"/>
            <w:noWrap/>
            <w:hideMark/>
          </w:tcPr>
          <w:p w:rsidR="00DD1FEA" w:rsidRPr="00DD1FEA" w:rsidRDefault="00DD1FEA" w:rsidP="00DD1FEA">
            <w:pPr>
              <w:ind w:firstLineChars="100" w:firstLine="2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</w:pPr>
            <w:r w:rsidRPr="00DD1FEA"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  <w:t>Interno</w:t>
            </w:r>
          </w:p>
        </w:tc>
      </w:tr>
      <w:tr w:rsidR="00DD1FEA" w:rsidRPr="00DD1FEA" w:rsidTr="00DD1FEA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0" w:type="dxa"/>
            <w:vMerge/>
            <w:hideMark/>
          </w:tcPr>
          <w:p w:rsidR="00DD1FEA" w:rsidRPr="00DD1FEA" w:rsidRDefault="00DD1FEA" w:rsidP="00DD1FEA">
            <w:pPr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</w:pPr>
          </w:p>
        </w:tc>
        <w:tc>
          <w:tcPr>
            <w:tcW w:w="2060" w:type="dxa"/>
            <w:shd w:val="clear" w:color="auto" w:fill="FFFFFF" w:themeFill="background1"/>
            <w:noWrap/>
            <w:hideMark/>
          </w:tcPr>
          <w:p w:rsidR="00DD1FEA" w:rsidRPr="00DD1FEA" w:rsidRDefault="00DD1FEA" w:rsidP="00DD1FEA">
            <w:pPr>
              <w:ind w:firstLineChars="100" w:firstLine="2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</w:pPr>
            <w:r w:rsidRPr="00DD1FEA"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  <w:t>PUE-HEUROPE</w:t>
            </w:r>
          </w:p>
        </w:tc>
        <w:tc>
          <w:tcPr>
            <w:tcW w:w="5559" w:type="dxa"/>
            <w:shd w:val="clear" w:color="auto" w:fill="FFFFFF" w:themeFill="background1"/>
            <w:noWrap/>
            <w:hideMark/>
          </w:tcPr>
          <w:p w:rsidR="00DD1FEA" w:rsidRPr="00DD1FEA" w:rsidRDefault="00DD1FEA" w:rsidP="00DD1FEA">
            <w:pPr>
              <w:ind w:firstLineChars="100" w:firstLine="2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</w:pPr>
            <w:r w:rsidRPr="00DD1FEA"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  <w:t>Programas UE - Horizonte Europa</w:t>
            </w:r>
          </w:p>
        </w:tc>
      </w:tr>
      <w:tr w:rsidR="00DD1FEA" w:rsidRPr="00DD1FEA" w:rsidTr="00DD1F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0" w:type="dxa"/>
            <w:vMerge/>
            <w:hideMark/>
          </w:tcPr>
          <w:p w:rsidR="00DD1FEA" w:rsidRPr="00DD1FEA" w:rsidRDefault="00DD1FEA" w:rsidP="00DD1FEA">
            <w:pPr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</w:pPr>
          </w:p>
        </w:tc>
        <w:tc>
          <w:tcPr>
            <w:tcW w:w="2060" w:type="dxa"/>
            <w:shd w:val="clear" w:color="auto" w:fill="FFFFFF" w:themeFill="background1"/>
            <w:noWrap/>
            <w:hideMark/>
          </w:tcPr>
          <w:p w:rsidR="00DD1FEA" w:rsidRPr="00DD1FEA" w:rsidRDefault="00DD1FEA" w:rsidP="00DD1FEA">
            <w:pPr>
              <w:ind w:firstLineChars="100" w:firstLine="2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</w:pPr>
            <w:r w:rsidRPr="00DD1FEA"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  <w:t>PROG-CIT</w:t>
            </w:r>
          </w:p>
        </w:tc>
        <w:tc>
          <w:tcPr>
            <w:tcW w:w="5559" w:type="dxa"/>
            <w:shd w:val="clear" w:color="auto" w:fill="FFFFFF" w:themeFill="background1"/>
            <w:noWrap/>
            <w:hideMark/>
          </w:tcPr>
          <w:p w:rsidR="00DD1FEA" w:rsidRPr="00DD1FEA" w:rsidRDefault="00DD1FEA" w:rsidP="00DD1FEA">
            <w:pPr>
              <w:ind w:firstLineChars="100" w:firstLine="2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</w:pPr>
            <w:r w:rsidRPr="00DD1FEA"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  <w:t>Programa Centros de Interface Tecnológicos</w:t>
            </w:r>
          </w:p>
        </w:tc>
      </w:tr>
      <w:tr w:rsidR="00DD1FEA" w:rsidRPr="00DD1FEA" w:rsidTr="00DD1FEA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0" w:type="dxa"/>
            <w:vMerge/>
            <w:hideMark/>
          </w:tcPr>
          <w:p w:rsidR="00DD1FEA" w:rsidRPr="00DD1FEA" w:rsidRDefault="00DD1FEA" w:rsidP="00DD1FEA">
            <w:pPr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</w:pPr>
          </w:p>
        </w:tc>
        <w:tc>
          <w:tcPr>
            <w:tcW w:w="2060" w:type="dxa"/>
            <w:shd w:val="clear" w:color="auto" w:fill="FFFFFF" w:themeFill="background1"/>
            <w:noWrap/>
            <w:hideMark/>
          </w:tcPr>
          <w:p w:rsidR="00DD1FEA" w:rsidRPr="00DD1FEA" w:rsidRDefault="00DD1FEA" w:rsidP="00DD1FEA">
            <w:pPr>
              <w:ind w:firstLineChars="100" w:firstLine="2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</w:pPr>
            <w:r w:rsidRPr="00DD1FEA"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  <w:t>PROG-PLU</w:t>
            </w:r>
          </w:p>
        </w:tc>
        <w:tc>
          <w:tcPr>
            <w:tcW w:w="5559" w:type="dxa"/>
            <w:shd w:val="clear" w:color="auto" w:fill="FFFFFF" w:themeFill="background1"/>
            <w:noWrap/>
            <w:hideMark/>
          </w:tcPr>
          <w:p w:rsidR="00DD1FEA" w:rsidRPr="00DD1FEA" w:rsidRDefault="00DD1FEA" w:rsidP="00DD1FEA">
            <w:pPr>
              <w:ind w:firstLineChars="100" w:firstLine="2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</w:pPr>
            <w:r w:rsidRPr="00DD1FEA"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  <w:t xml:space="preserve">Programa Plurianual </w:t>
            </w:r>
          </w:p>
        </w:tc>
      </w:tr>
      <w:tr w:rsidR="00DD1FEA" w:rsidRPr="00DD1FEA" w:rsidTr="00DD1F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0" w:type="dxa"/>
            <w:vMerge/>
            <w:hideMark/>
          </w:tcPr>
          <w:p w:rsidR="00DD1FEA" w:rsidRPr="00DD1FEA" w:rsidRDefault="00DD1FEA" w:rsidP="00DD1FEA">
            <w:pPr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</w:pPr>
          </w:p>
        </w:tc>
        <w:tc>
          <w:tcPr>
            <w:tcW w:w="2060" w:type="dxa"/>
            <w:shd w:val="clear" w:color="auto" w:fill="FFFFFF" w:themeFill="background1"/>
            <w:noWrap/>
            <w:hideMark/>
          </w:tcPr>
          <w:p w:rsidR="00DD1FEA" w:rsidRPr="00DD1FEA" w:rsidRDefault="00DD1FEA" w:rsidP="00DD1FEA">
            <w:pPr>
              <w:ind w:firstLineChars="100" w:firstLine="2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</w:pPr>
            <w:r w:rsidRPr="00DD1FEA"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  <w:t>E-LOCAL</w:t>
            </w:r>
          </w:p>
        </w:tc>
        <w:tc>
          <w:tcPr>
            <w:tcW w:w="5559" w:type="dxa"/>
            <w:shd w:val="clear" w:color="auto" w:fill="FFFFFF" w:themeFill="background1"/>
            <w:noWrap/>
            <w:hideMark/>
          </w:tcPr>
          <w:p w:rsidR="00DD1FEA" w:rsidRPr="00DD1FEA" w:rsidRDefault="00DD1FEA" w:rsidP="00DD1FEA">
            <w:pPr>
              <w:ind w:firstLineChars="100" w:firstLine="2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</w:pPr>
            <w:r w:rsidRPr="00DD1FEA"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  <w:t>Estrutura Local</w:t>
            </w:r>
          </w:p>
        </w:tc>
      </w:tr>
      <w:tr w:rsidR="00DD1FEA" w:rsidRPr="00DD1FEA" w:rsidTr="00DD1FEA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0" w:type="dxa"/>
            <w:vMerge/>
            <w:hideMark/>
          </w:tcPr>
          <w:p w:rsidR="00DD1FEA" w:rsidRPr="00DD1FEA" w:rsidRDefault="00DD1FEA" w:rsidP="00DD1FEA">
            <w:pPr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</w:pPr>
          </w:p>
        </w:tc>
        <w:tc>
          <w:tcPr>
            <w:tcW w:w="2060" w:type="dxa"/>
            <w:shd w:val="clear" w:color="auto" w:fill="FFFFFF" w:themeFill="background1"/>
            <w:noWrap/>
            <w:hideMark/>
          </w:tcPr>
          <w:p w:rsidR="00DD1FEA" w:rsidRPr="00DD1FEA" w:rsidRDefault="00DD1FEA" w:rsidP="00DD1FEA">
            <w:pPr>
              <w:ind w:firstLineChars="100" w:firstLine="2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</w:pPr>
            <w:r w:rsidRPr="00DD1FEA"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  <w:t>INCERTOS</w:t>
            </w:r>
          </w:p>
        </w:tc>
        <w:tc>
          <w:tcPr>
            <w:tcW w:w="5559" w:type="dxa"/>
            <w:shd w:val="clear" w:color="auto" w:fill="FFFFFF" w:themeFill="background1"/>
            <w:noWrap/>
            <w:hideMark/>
          </w:tcPr>
          <w:p w:rsidR="00DD1FEA" w:rsidRPr="00DD1FEA" w:rsidRDefault="00DD1FEA" w:rsidP="00DD1FEA">
            <w:pPr>
              <w:ind w:firstLineChars="100" w:firstLine="2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</w:pPr>
            <w:r w:rsidRPr="00DD1FEA"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  <w:t>Incertos</w:t>
            </w:r>
          </w:p>
        </w:tc>
      </w:tr>
      <w:tr w:rsidR="00DD1FEA" w:rsidRPr="00DD1FEA" w:rsidTr="00DD1F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0" w:type="dxa"/>
            <w:vMerge/>
            <w:hideMark/>
          </w:tcPr>
          <w:p w:rsidR="00DD1FEA" w:rsidRPr="00DD1FEA" w:rsidRDefault="00DD1FEA" w:rsidP="00DD1FEA">
            <w:pPr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</w:pPr>
          </w:p>
        </w:tc>
        <w:tc>
          <w:tcPr>
            <w:tcW w:w="2060" w:type="dxa"/>
            <w:shd w:val="clear" w:color="auto" w:fill="FFFFFF" w:themeFill="background1"/>
            <w:noWrap/>
            <w:hideMark/>
          </w:tcPr>
          <w:p w:rsidR="00DD1FEA" w:rsidRPr="00DD1FEA" w:rsidRDefault="00DD1FEA" w:rsidP="00DD1FEA">
            <w:pPr>
              <w:ind w:firstLineChars="100" w:firstLine="2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</w:pPr>
            <w:r w:rsidRPr="00DD1FEA"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  <w:t>E-CENTRAL</w:t>
            </w:r>
          </w:p>
        </w:tc>
        <w:tc>
          <w:tcPr>
            <w:tcW w:w="5559" w:type="dxa"/>
            <w:shd w:val="clear" w:color="auto" w:fill="FFFFFF" w:themeFill="background1"/>
            <w:noWrap/>
            <w:hideMark/>
          </w:tcPr>
          <w:p w:rsidR="00DD1FEA" w:rsidRPr="00DD1FEA" w:rsidRDefault="00DD1FEA" w:rsidP="00DD1FEA">
            <w:pPr>
              <w:ind w:firstLineChars="100" w:firstLine="2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</w:pPr>
            <w:r w:rsidRPr="00DD1FEA"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  <w:t>Estrutura Central</w:t>
            </w:r>
          </w:p>
        </w:tc>
      </w:tr>
      <w:tr w:rsidR="00DD1FEA" w:rsidRPr="00DD1FEA" w:rsidTr="00DD1FEA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0" w:type="dxa"/>
            <w:vMerge/>
            <w:hideMark/>
          </w:tcPr>
          <w:p w:rsidR="00DD1FEA" w:rsidRPr="00DD1FEA" w:rsidRDefault="00DD1FEA" w:rsidP="00DD1FEA">
            <w:pPr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</w:pPr>
          </w:p>
        </w:tc>
        <w:tc>
          <w:tcPr>
            <w:tcW w:w="2060" w:type="dxa"/>
            <w:shd w:val="clear" w:color="auto" w:fill="FFFFFF" w:themeFill="background1"/>
            <w:noWrap/>
            <w:hideMark/>
          </w:tcPr>
          <w:p w:rsidR="00DD1FEA" w:rsidRPr="00DD1FEA" w:rsidRDefault="00DD1FEA" w:rsidP="00DD1FEA">
            <w:pPr>
              <w:ind w:firstLineChars="100" w:firstLine="2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</w:pPr>
            <w:r w:rsidRPr="00DD1FEA"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  <w:t>PROG-IID</w:t>
            </w:r>
          </w:p>
        </w:tc>
        <w:tc>
          <w:tcPr>
            <w:tcW w:w="5559" w:type="dxa"/>
            <w:shd w:val="clear" w:color="auto" w:fill="FFFFFF" w:themeFill="background1"/>
            <w:noWrap/>
            <w:hideMark/>
          </w:tcPr>
          <w:p w:rsidR="00DD1FEA" w:rsidRPr="00DD1FEA" w:rsidRDefault="00DD1FEA" w:rsidP="00DD1FEA">
            <w:pPr>
              <w:ind w:firstLineChars="100" w:firstLine="2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</w:pPr>
            <w:r w:rsidRPr="00DD1FEA"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  <w:t>Programa Internacionalização I&amp;D (apoio a candidaturas H2020)</w:t>
            </w:r>
          </w:p>
        </w:tc>
      </w:tr>
      <w:tr w:rsidR="00DD1FEA" w:rsidRPr="00DD1FEA" w:rsidTr="00DD1F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0" w:type="dxa"/>
            <w:vMerge/>
            <w:hideMark/>
          </w:tcPr>
          <w:p w:rsidR="00DD1FEA" w:rsidRPr="00DD1FEA" w:rsidRDefault="00DD1FEA" w:rsidP="00DD1FEA">
            <w:pPr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</w:pPr>
          </w:p>
        </w:tc>
        <w:tc>
          <w:tcPr>
            <w:tcW w:w="2060" w:type="dxa"/>
            <w:shd w:val="clear" w:color="auto" w:fill="FFFFFF" w:themeFill="background1"/>
            <w:noWrap/>
            <w:hideMark/>
          </w:tcPr>
          <w:p w:rsidR="00DD1FEA" w:rsidRPr="00DD1FEA" w:rsidRDefault="00DD1FEA" w:rsidP="00DD1FEA">
            <w:pPr>
              <w:ind w:firstLineChars="100" w:firstLine="2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</w:pPr>
            <w:r w:rsidRPr="00DD1FEA"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  <w:t>PROG-IEFP</w:t>
            </w:r>
          </w:p>
        </w:tc>
        <w:tc>
          <w:tcPr>
            <w:tcW w:w="5559" w:type="dxa"/>
            <w:shd w:val="clear" w:color="auto" w:fill="FFFFFF" w:themeFill="background1"/>
            <w:noWrap/>
            <w:hideMark/>
          </w:tcPr>
          <w:p w:rsidR="00DD1FEA" w:rsidRPr="00DD1FEA" w:rsidRDefault="00DD1FEA" w:rsidP="00DD1FEA">
            <w:pPr>
              <w:ind w:firstLineChars="100" w:firstLine="2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</w:pPr>
            <w:r w:rsidRPr="00DD1FEA"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  <w:t>Programa Instituto do Emprego e Formação Profissional</w:t>
            </w:r>
          </w:p>
        </w:tc>
      </w:tr>
      <w:tr w:rsidR="00DD1FEA" w:rsidRPr="00DD1FEA" w:rsidTr="00DD1FEA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0" w:type="dxa"/>
            <w:vMerge/>
            <w:hideMark/>
          </w:tcPr>
          <w:p w:rsidR="00DD1FEA" w:rsidRPr="00DD1FEA" w:rsidRDefault="00DD1FEA" w:rsidP="00DD1FEA">
            <w:pPr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</w:pPr>
          </w:p>
        </w:tc>
        <w:tc>
          <w:tcPr>
            <w:tcW w:w="2060" w:type="dxa"/>
            <w:shd w:val="clear" w:color="auto" w:fill="FFFFFF" w:themeFill="background1"/>
            <w:noWrap/>
            <w:hideMark/>
          </w:tcPr>
          <w:p w:rsidR="00DD1FEA" w:rsidRPr="00DD1FEA" w:rsidRDefault="00DD1FEA" w:rsidP="00DD1FEA">
            <w:pPr>
              <w:ind w:firstLineChars="100" w:firstLine="2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</w:pPr>
            <w:r w:rsidRPr="00DD1FEA"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  <w:t>PROG-EEC</w:t>
            </w:r>
          </w:p>
        </w:tc>
        <w:tc>
          <w:tcPr>
            <w:tcW w:w="5559" w:type="dxa"/>
            <w:shd w:val="clear" w:color="auto" w:fill="FFFFFF" w:themeFill="background1"/>
            <w:noWrap/>
            <w:hideMark/>
          </w:tcPr>
          <w:p w:rsidR="00DD1FEA" w:rsidRPr="00DD1FEA" w:rsidRDefault="00DD1FEA" w:rsidP="00DD1FEA">
            <w:pPr>
              <w:ind w:firstLineChars="100" w:firstLine="2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</w:pPr>
            <w:r w:rsidRPr="00DD1FEA"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  <w:t>Estímulo ao Emprego Científico</w:t>
            </w:r>
          </w:p>
        </w:tc>
      </w:tr>
      <w:tr w:rsidR="00DD1FEA" w:rsidRPr="00DD1FEA" w:rsidTr="00DD1F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0" w:type="dxa"/>
            <w:vMerge/>
            <w:hideMark/>
          </w:tcPr>
          <w:p w:rsidR="00DD1FEA" w:rsidRPr="00DD1FEA" w:rsidRDefault="00DD1FEA" w:rsidP="00DD1FEA">
            <w:pPr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</w:pPr>
          </w:p>
        </w:tc>
        <w:tc>
          <w:tcPr>
            <w:tcW w:w="2060" w:type="dxa"/>
            <w:shd w:val="clear" w:color="auto" w:fill="FFFFFF" w:themeFill="background1"/>
            <w:noWrap/>
            <w:hideMark/>
          </w:tcPr>
          <w:p w:rsidR="00DD1FEA" w:rsidRPr="00DD1FEA" w:rsidRDefault="00DD1FEA" w:rsidP="00DD1FEA">
            <w:pPr>
              <w:ind w:firstLineChars="100" w:firstLine="2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</w:pPr>
            <w:r w:rsidRPr="00DD1FEA"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  <w:t>PROG-CID</w:t>
            </w:r>
          </w:p>
        </w:tc>
        <w:tc>
          <w:tcPr>
            <w:tcW w:w="5559" w:type="dxa"/>
            <w:shd w:val="clear" w:color="auto" w:fill="FFFFFF" w:themeFill="background1"/>
            <w:noWrap/>
            <w:hideMark/>
          </w:tcPr>
          <w:p w:rsidR="00DD1FEA" w:rsidRPr="00DD1FEA" w:rsidRDefault="00DD1FEA" w:rsidP="00DD1FEA">
            <w:pPr>
              <w:ind w:firstLineChars="100" w:firstLine="2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  <w:t xml:space="preserve">Programa </w:t>
            </w:r>
            <w:r w:rsidRPr="00DD1FEA"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  <w:t>Ciência Doutorados</w:t>
            </w:r>
          </w:p>
        </w:tc>
      </w:tr>
      <w:tr w:rsidR="00DD1FEA" w:rsidRPr="00DD1FEA" w:rsidTr="00DD1FEA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0" w:type="dxa"/>
            <w:vMerge/>
            <w:hideMark/>
          </w:tcPr>
          <w:p w:rsidR="00DD1FEA" w:rsidRPr="00DD1FEA" w:rsidRDefault="00DD1FEA" w:rsidP="00DD1FEA">
            <w:pPr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</w:pPr>
          </w:p>
        </w:tc>
        <w:tc>
          <w:tcPr>
            <w:tcW w:w="2060" w:type="dxa"/>
            <w:shd w:val="clear" w:color="auto" w:fill="FFFFFF" w:themeFill="background1"/>
            <w:noWrap/>
            <w:hideMark/>
          </w:tcPr>
          <w:p w:rsidR="00DD1FEA" w:rsidRPr="00DD1FEA" w:rsidRDefault="00DD1FEA" w:rsidP="00DD1FEA">
            <w:pPr>
              <w:ind w:firstLineChars="100" w:firstLine="2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</w:pPr>
            <w:r w:rsidRPr="00DD1FEA"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  <w:t>PN-P2020</w:t>
            </w:r>
          </w:p>
        </w:tc>
        <w:tc>
          <w:tcPr>
            <w:tcW w:w="5559" w:type="dxa"/>
            <w:shd w:val="clear" w:color="auto" w:fill="FFFFFF" w:themeFill="background1"/>
            <w:noWrap/>
            <w:hideMark/>
          </w:tcPr>
          <w:p w:rsidR="00DD1FEA" w:rsidRPr="00DD1FEA" w:rsidRDefault="00DD1FEA" w:rsidP="00DD1FEA">
            <w:pPr>
              <w:ind w:firstLineChars="100" w:firstLine="2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</w:pPr>
            <w:r w:rsidRPr="00DD1FEA"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  <w:t>Programas Nacionais - P2020</w:t>
            </w:r>
            <w:bookmarkStart w:id="1" w:name="_GoBack"/>
            <w:bookmarkEnd w:id="1"/>
          </w:p>
        </w:tc>
      </w:tr>
      <w:tr w:rsidR="00DD1FEA" w:rsidRPr="00DD1FEA" w:rsidTr="00DD1F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0" w:type="dxa"/>
            <w:vMerge/>
            <w:hideMark/>
          </w:tcPr>
          <w:p w:rsidR="00DD1FEA" w:rsidRPr="00DD1FEA" w:rsidRDefault="00DD1FEA" w:rsidP="00DD1FEA">
            <w:pPr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</w:pPr>
          </w:p>
        </w:tc>
        <w:tc>
          <w:tcPr>
            <w:tcW w:w="2060" w:type="dxa"/>
            <w:shd w:val="clear" w:color="auto" w:fill="FFFFFF" w:themeFill="background1"/>
            <w:noWrap/>
            <w:hideMark/>
          </w:tcPr>
          <w:p w:rsidR="00DD1FEA" w:rsidRPr="00DD1FEA" w:rsidRDefault="00DD1FEA" w:rsidP="00DD1FEA">
            <w:pPr>
              <w:ind w:firstLineChars="100" w:firstLine="2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</w:pPr>
            <w:r w:rsidRPr="00DD1FEA"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  <w:t>PROG-PLU2</w:t>
            </w:r>
          </w:p>
        </w:tc>
        <w:tc>
          <w:tcPr>
            <w:tcW w:w="5559" w:type="dxa"/>
            <w:shd w:val="clear" w:color="auto" w:fill="FFFFFF" w:themeFill="background1"/>
            <w:noWrap/>
            <w:hideMark/>
          </w:tcPr>
          <w:p w:rsidR="00DD1FEA" w:rsidRPr="00DD1FEA" w:rsidRDefault="00DD1FEA" w:rsidP="00DD1FEA">
            <w:pPr>
              <w:ind w:firstLineChars="100" w:firstLine="2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</w:pPr>
            <w:r w:rsidRPr="00DD1FEA"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  <w:t xml:space="preserve">Programa Plurianual </w:t>
            </w:r>
          </w:p>
        </w:tc>
      </w:tr>
      <w:tr w:rsidR="00DD1FEA" w:rsidRPr="00DD1FEA" w:rsidTr="00DD1FEA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0" w:type="dxa"/>
            <w:vMerge/>
            <w:hideMark/>
          </w:tcPr>
          <w:p w:rsidR="00DD1FEA" w:rsidRPr="00DD1FEA" w:rsidRDefault="00DD1FEA" w:rsidP="00DD1FEA">
            <w:pPr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</w:pPr>
          </w:p>
        </w:tc>
        <w:tc>
          <w:tcPr>
            <w:tcW w:w="2060" w:type="dxa"/>
            <w:shd w:val="clear" w:color="auto" w:fill="FFFFFF" w:themeFill="background1"/>
            <w:noWrap/>
            <w:hideMark/>
          </w:tcPr>
          <w:p w:rsidR="00DD1FEA" w:rsidRPr="00DD1FEA" w:rsidRDefault="00DD1FEA" w:rsidP="00DD1FEA">
            <w:pPr>
              <w:ind w:firstLineChars="100" w:firstLine="2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</w:pPr>
            <w:r w:rsidRPr="00DD1FEA"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  <w:t>PROG-RHAQ</w:t>
            </w:r>
          </w:p>
        </w:tc>
        <w:tc>
          <w:tcPr>
            <w:tcW w:w="5559" w:type="dxa"/>
            <w:shd w:val="clear" w:color="auto" w:fill="FFFFFF" w:themeFill="background1"/>
            <w:noWrap/>
            <w:hideMark/>
          </w:tcPr>
          <w:p w:rsidR="00DD1FEA" w:rsidRPr="00DD1FEA" w:rsidRDefault="00DD1FEA" w:rsidP="00DD1FEA">
            <w:pPr>
              <w:ind w:firstLineChars="100" w:firstLine="2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</w:pPr>
            <w:r w:rsidRPr="00DD1FEA"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  <w:t>Programa Recursos Humanos Altamente Qualificados</w:t>
            </w:r>
          </w:p>
        </w:tc>
      </w:tr>
      <w:tr w:rsidR="00DD1FEA" w:rsidRPr="00DD1FEA" w:rsidTr="00DD1F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0" w:type="dxa"/>
            <w:vMerge/>
            <w:hideMark/>
          </w:tcPr>
          <w:p w:rsidR="00DD1FEA" w:rsidRPr="00DD1FEA" w:rsidRDefault="00DD1FEA" w:rsidP="00DD1FEA">
            <w:pPr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</w:pPr>
          </w:p>
        </w:tc>
        <w:tc>
          <w:tcPr>
            <w:tcW w:w="2060" w:type="dxa"/>
            <w:shd w:val="clear" w:color="auto" w:fill="FFFFFF" w:themeFill="background1"/>
            <w:noWrap/>
            <w:hideMark/>
          </w:tcPr>
          <w:p w:rsidR="00DD1FEA" w:rsidRPr="00DD1FEA" w:rsidRDefault="00DD1FEA" w:rsidP="00DD1FEA">
            <w:pPr>
              <w:ind w:firstLineChars="100" w:firstLine="2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</w:pPr>
            <w:r w:rsidRPr="00DD1FEA"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  <w:t>PROG-INFRA</w:t>
            </w:r>
          </w:p>
        </w:tc>
        <w:tc>
          <w:tcPr>
            <w:tcW w:w="5559" w:type="dxa"/>
            <w:shd w:val="clear" w:color="auto" w:fill="FFFFFF" w:themeFill="background1"/>
            <w:noWrap/>
            <w:hideMark/>
          </w:tcPr>
          <w:p w:rsidR="00DD1FEA" w:rsidRPr="00DD1FEA" w:rsidRDefault="00DD1FEA" w:rsidP="00DD1FEA">
            <w:pPr>
              <w:ind w:firstLineChars="100" w:firstLine="2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</w:pPr>
            <w:r w:rsidRPr="00DD1FEA"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  <w:t>Programa Infraestruturas de Portugal</w:t>
            </w:r>
          </w:p>
        </w:tc>
      </w:tr>
      <w:tr w:rsidR="00DD1FEA" w:rsidRPr="00DD1FEA" w:rsidTr="00DD1FEA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0" w:type="dxa"/>
            <w:vMerge/>
            <w:hideMark/>
          </w:tcPr>
          <w:p w:rsidR="00DD1FEA" w:rsidRPr="00DD1FEA" w:rsidRDefault="00DD1FEA" w:rsidP="00DD1FEA">
            <w:pPr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</w:pPr>
          </w:p>
        </w:tc>
        <w:tc>
          <w:tcPr>
            <w:tcW w:w="2060" w:type="dxa"/>
            <w:shd w:val="clear" w:color="auto" w:fill="FFFFFF" w:themeFill="background1"/>
            <w:noWrap/>
            <w:hideMark/>
          </w:tcPr>
          <w:p w:rsidR="00DD1FEA" w:rsidRPr="00DD1FEA" w:rsidRDefault="00DD1FEA" w:rsidP="00DD1FEA">
            <w:pPr>
              <w:ind w:firstLineChars="100" w:firstLine="2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</w:pPr>
            <w:r w:rsidRPr="00DD1FEA"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  <w:t>PROG-PLU1</w:t>
            </w:r>
          </w:p>
        </w:tc>
        <w:tc>
          <w:tcPr>
            <w:tcW w:w="5559" w:type="dxa"/>
            <w:shd w:val="clear" w:color="auto" w:fill="FFFFFF" w:themeFill="background1"/>
            <w:noWrap/>
            <w:hideMark/>
          </w:tcPr>
          <w:p w:rsidR="00DD1FEA" w:rsidRPr="00DD1FEA" w:rsidRDefault="00DD1FEA" w:rsidP="00DD1FEA">
            <w:pPr>
              <w:ind w:firstLineChars="100" w:firstLine="2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</w:pPr>
            <w:r w:rsidRPr="00DD1FEA"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  <w:t xml:space="preserve">Programa Plurianual </w:t>
            </w:r>
          </w:p>
        </w:tc>
      </w:tr>
      <w:tr w:rsidR="00DD1FEA" w:rsidRPr="00DD1FEA" w:rsidTr="00DD1F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0" w:type="dxa"/>
            <w:vMerge/>
            <w:hideMark/>
          </w:tcPr>
          <w:p w:rsidR="00DD1FEA" w:rsidRPr="00DD1FEA" w:rsidRDefault="00DD1FEA" w:rsidP="00DD1FEA">
            <w:pPr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</w:pPr>
          </w:p>
        </w:tc>
        <w:tc>
          <w:tcPr>
            <w:tcW w:w="2060" w:type="dxa"/>
            <w:shd w:val="clear" w:color="auto" w:fill="FFFFFF" w:themeFill="background1"/>
            <w:noWrap/>
            <w:hideMark/>
          </w:tcPr>
          <w:p w:rsidR="00DD1FEA" w:rsidRPr="00DD1FEA" w:rsidRDefault="00DD1FEA" w:rsidP="00DD1FEA">
            <w:pPr>
              <w:ind w:firstLineChars="100" w:firstLine="2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</w:pPr>
            <w:r w:rsidRPr="00DD1FEA"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  <w:t>PUE-H2020</w:t>
            </w:r>
          </w:p>
        </w:tc>
        <w:tc>
          <w:tcPr>
            <w:tcW w:w="5559" w:type="dxa"/>
            <w:shd w:val="clear" w:color="auto" w:fill="FFFFFF" w:themeFill="background1"/>
            <w:noWrap/>
            <w:hideMark/>
          </w:tcPr>
          <w:p w:rsidR="00DD1FEA" w:rsidRPr="00DD1FEA" w:rsidRDefault="00DD1FEA" w:rsidP="00DD1FEA">
            <w:pPr>
              <w:ind w:firstLineChars="100" w:firstLine="2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</w:pPr>
            <w:r w:rsidRPr="00DD1FEA">
              <w:rPr>
                <w:rFonts w:ascii="Arial Narrow" w:eastAsia="Times New Roman" w:hAnsi="Arial Narrow" w:cs="Arial"/>
                <w:sz w:val="20"/>
                <w:szCs w:val="20"/>
                <w:lang w:eastAsia="pt-PT"/>
              </w:rPr>
              <w:t>Programas UE - H2020</w:t>
            </w:r>
          </w:p>
        </w:tc>
      </w:tr>
    </w:tbl>
    <w:p w:rsidR="00DD1FEA" w:rsidRDefault="00DD1FEA"/>
    <w:p w:rsidR="000A0FC1" w:rsidRDefault="000A0FC1"/>
    <w:bookmarkEnd w:id="0"/>
    <w:p w:rsidR="000A0FC1" w:rsidRDefault="000A0FC1"/>
    <w:sectPr w:rsidR="000A0FC1">
      <w:headerReference w:type="default" r:id="rId20"/>
      <w:footerReference w:type="default" r:id="rId21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631D1" w:rsidRDefault="000631D1" w:rsidP="000631D1">
      <w:pPr>
        <w:spacing w:after="0" w:line="240" w:lineRule="auto"/>
      </w:pPr>
      <w:r>
        <w:separator/>
      </w:r>
    </w:p>
  </w:endnote>
  <w:endnote w:type="continuationSeparator" w:id="0">
    <w:p w:rsidR="000631D1" w:rsidRDefault="000631D1" w:rsidP="000631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908CF" w:rsidRDefault="00D908CF">
    <w:pPr>
      <w:pStyle w:val="Foot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2DA09187" wp14:editId="03FBB898">
          <wp:simplePos x="0" y="0"/>
          <wp:positionH relativeFrom="page">
            <wp:posOffset>553085</wp:posOffset>
          </wp:positionH>
          <wp:positionV relativeFrom="paragraph">
            <wp:posOffset>-400050</wp:posOffset>
          </wp:positionV>
          <wp:extent cx="6838950" cy="1063961"/>
          <wp:effectExtent l="0" t="0" r="0" b="317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38950" cy="106396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631D1" w:rsidRDefault="000631D1" w:rsidP="000631D1">
      <w:pPr>
        <w:spacing w:after="0" w:line="240" w:lineRule="auto"/>
      </w:pPr>
      <w:r>
        <w:separator/>
      </w:r>
    </w:p>
  </w:footnote>
  <w:footnote w:type="continuationSeparator" w:id="0">
    <w:p w:rsidR="000631D1" w:rsidRDefault="000631D1" w:rsidP="000631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631D1" w:rsidRDefault="00D908CF" w:rsidP="00D908CF">
    <w:pPr>
      <w:pStyle w:val="Header"/>
      <w:jc w:val="right"/>
    </w:pPr>
    <w:bookmarkStart w:id="2" w:name="_gjdgxs" w:colFirst="0" w:colLast="0"/>
    <w:bookmarkEnd w:id="2"/>
    <w:r>
      <w:rPr>
        <w:noProof/>
      </w:rPr>
      <w:drawing>
        <wp:anchor distT="0" distB="0" distL="114300" distR="114300" simplePos="0" relativeHeight="251659264" behindDoc="1" locked="0" layoutInCell="1" allowOverlap="1" wp14:anchorId="23D8C3C1" wp14:editId="4DDA7B62">
          <wp:simplePos x="0" y="0"/>
          <wp:positionH relativeFrom="column">
            <wp:posOffset>3587115</wp:posOffset>
          </wp:positionH>
          <wp:positionV relativeFrom="paragraph">
            <wp:posOffset>13970</wp:posOffset>
          </wp:positionV>
          <wp:extent cx="2041525" cy="601980"/>
          <wp:effectExtent l="0" t="0" r="0" b="7620"/>
          <wp:wrapNone/>
          <wp:docPr id="10" name="Picture 1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41525" cy="6019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1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2tTQ0N7Y0MTOxNDBX0lEKTi0uzszPAykwrwUAiULvgSwAAAA="/>
  </w:docVars>
  <w:rsids>
    <w:rsidRoot w:val="002A78F1"/>
    <w:rsid w:val="00060ACD"/>
    <w:rsid w:val="000631D1"/>
    <w:rsid w:val="000A0FC1"/>
    <w:rsid w:val="00181EDF"/>
    <w:rsid w:val="00230A8C"/>
    <w:rsid w:val="00285703"/>
    <w:rsid w:val="002A78F1"/>
    <w:rsid w:val="002E2DBC"/>
    <w:rsid w:val="00414EC5"/>
    <w:rsid w:val="004164BF"/>
    <w:rsid w:val="00444537"/>
    <w:rsid w:val="004759DB"/>
    <w:rsid w:val="005031FC"/>
    <w:rsid w:val="006F1A9D"/>
    <w:rsid w:val="00707C7E"/>
    <w:rsid w:val="00713D59"/>
    <w:rsid w:val="00725341"/>
    <w:rsid w:val="0073573D"/>
    <w:rsid w:val="009108DC"/>
    <w:rsid w:val="009B25BD"/>
    <w:rsid w:val="00A057C3"/>
    <w:rsid w:val="00A764CB"/>
    <w:rsid w:val="00A91842"/>
    <w:rsid w:val="00C5528B"/>
    <w:rsid w:val="00CB0F66"/>
    <w:rsid w:val="00D908CF"/>
    <w:rsid w:val="00DD1FEA"/>
    <w:rsid w:val="00DD2D25"/>
    <w:rsid w:val="00F06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7AF30E54"/>
  <w15:chartTrackingRefBased/>
  <w15:docId w15:val="{DEF7785C-8460-445C-B228-ED281DA13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060A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60AC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60AC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0A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60AC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0AC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0AC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631D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31D1"/>
  </w:style>
  <w:style w:type="paragraph" w:styleId="Footer">
    <w:name w:val="footer"/>
    <w:basedOn w:val="Normal"/>
    <w:link w:val="FooterChar"/>
    <w:uiPriority w:val="99"/>
    <w:unhideWhenUsed/>
    <w:rsid w:val="000631D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31D1"/>
  </w:style>
  <w:style w:type="table" w:styleId="GridTable1Light-Accent1">
    <w:name w:val="Grid Table 1 Light Accent 1"/>
    <w:basedOn w:val="TableNormal"/>
    <w:uiPriority w:val="46"/>
    <w:rsid w:val="00DD1FEA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5">
    <w:name w:val="Grid Table 4 Accent 5"/>
    <w:basedOn w:val="TableNormal"/>
    <w:uiPriority w:val="49"/>
    <w:rsid w:val="00DD1FEA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883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3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21" Type="http://schemas.openxmlformats.org/officeDocument/2006/relationships/footer" Target="footer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header" Target="header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6</TotalTime>
  <Pages>4</Pages>
  <Words>207</Words>
  <Characters>111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ESC TEC</Company>
  <LinksUpToDate>false</LinksUpToDate>
  <CharactersWithSpaces>1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rora Libânia Teixeira</dc:creator>
  <cp:keywords/>
  <dc:description/>
  <cp:lastModifiedBy>aurora.l.teixeira</cp:lastModifiedBy>
  <cp:revision>10</cp:revision>
  <dcterms:created xsi:type="dcterms:W3CDTF">2020-05-19T10:52:00Z</dcterms:created>
  <dcterms:modified xsi:type="dcterms:W3CDTF">2021-11-04T10:17:00Z</dcterms:modified>
</cp:coreProperties>
</file>